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40B082" w14:textId="77777777" w:rsidR="00CB4B38" w:rsidRDefault="00000000">
      <w:pPr>
        <w:spacing w:after="175" w:line="259" w:lineRule="auto"/>
        <w:ind w:left="-5"/>
      </w:pPr>
      <w:r>
        <w:rPr>
          <w:color w:val="4472C4"/>
          <w:u w:val="single" w:color="4472C4"/>
        </w:rPr>
        <w:t xml:space="preserve">Task 01: Loop, Record, Exception                                                               </w:t>
      </w:r>
      <w:proofErr w:type="gramStart"/>
      <w:r>
        <w:rPr>
          <w:color w:val="4472C4"/>
          <w:u w:val="single" w:color="4472C4"/>
        </w:rPr>
        <w:t xml:space="preserve">   [</w:t>
      </w:r>
      <w:proofErr w:type="gramEnd"/>
      <w:r>
        <w:rPr>
          <w:color w:val="4472C4"/>
          <w:u w:val="single" w:color="4472C4"/>
        </w:rPr>
        <w:t>2 Marks]</w:t>
      </w:r>
      <w:r>
        <w:rPr>
          <w:color w:val="4472C4"/>
        </w:rPr>
        <w:t xml:space="preserve"> </w:t>
      </w:r>
    </w:p>
    <w:p w14:paraId="29C027FF" w14:textId="77777777" w:rsidR="00CB4B38" w:rsidRDefault="00000000">
      <w:pPr>
        <w:numPr>
          <w:ilvl w:val="0"/>
          <w:numId w:val="1"/>
        </w:numPr>
        <w:spacing w:after="0"/>
        <w:ind w:hanging="360"/>
      </w:pPr>
      <w:r>
        <w:rPr>
          <w:color w:val="000000"/>
        </w:rPr>
        <w:t xml:space="preserve">Display a message </w:t>
      </w:r>
      <w:r>
        <w:rPr>
          <w:i/>
          <w:color w:val="FF0000"/>
        </w:rPr>
        <w:t>“Avengers Assemble”</w:t>
      </w:r>
      <w:r>
        <w:rPr>
          <w:color w:val="FF0000"/>
        </w:rPr>
        <w:t xml:space="preserve"> </w:t>
      </w:r>
      <w:r>
        <w:rPr>
          <w:color w:val="000000"/>
        </w:rPr>
        <w:t xml:space="preserve">6 times using a loop. </w:t>
      </w:r>
      <w:r>
        <w:rPr>
          <w:color w:val="4472C4"/>
        </w:rPr>
        <w:t>(0.5)</w:t>
      </w:r>
      <w:r>
        <w:rPr>
          <w:color w:val="000000"/>
        </w:rPr>
        <w:t xml:space="preserve"> </w:t>
      </w:r>
    </w:p>
    <w:p w14:paraId="4BCB2107" w14:textId="77777777" w:rsidR="00CB4B38" w:rsidRDefault="00000000">
      <w:pPr>
        <w:ind w:left="715"/>
      </w:pPr>
      <w:r>
        <w:t xml:space="preserve">Begin </w:t>
      </w:r>
    </w:p>
    <w:p w14:paraId="4ABEE225" w14:textId="77777777" w:rsidR="00CB4B38" w:rsidRDefault="00000000">
      <w:pPr>
        <w:ind w:left="2160" w:right="1301" w:hanging="720"/>
      </w:pPr>
      <w:r>
        <w:t xml:space="preserve">For counter in </w:t>
      </w:r>
      <w:proofErr w:type="gramStart"/>
      <w:r>
        <w:t>1..</w:t>
      </w:r>
      <w:proofErr w:type="gramEnd"/>
      <w:r>
        <w:t xml:space="preserve">6 loop </w:t>
      </w:r>
      <w:proofErr w:type="spellStart"/>
      <w:r>
        <w:t>dbms_output.put_line</w:t>
      </w:r>
      <w:proofErr w:type="spellEnd"/>
      <w:r>
        <w:t xml:space="preserve">('Avengers Assemble'); </w:t>
      </w:r>
    </w:p>
    <w:p w14:paraId="17F68A73" w14:textId="77777777" w:rsidR="00CB4B38" w:rsidRDefault="00000000">
      <w:pPr>
        <w:ind w:left="1450"/>
      </w:pPr>
      <w:r>
        <w:t xml:space="preserve">end loop; </w:t>
      </w:r>
    </w:p>
    <w:p w14:paraId="682A0B8E" w14:textId="77777777" w:rsidR="00CB4B38" w:rsidRDefault="00000000">
      <w:pPr>
        <w:ind w:left="715"/>
      </w:pPr>
      <w:r>
        <w:t xml:space="preserve">END; </w:t>
      </w:r>
    </w:p>
    <w:p w14:paraId="300A461D" w14:textId="77777777" w:rsidR="00CB4B38" w:rsidRDefault="00000000">
      <w:pPr>
        <w:spacing w:after="0" w:line="259" w:lineRule="auto"/>
        <w:ind w:left="720" w:firstLine="0"/>
      </w:pPr>
      <w:r>
        <w:t xml:space="preserve"> </w:t>
      </w:r>
    </w:p>
    <w:p w14:paraId="218F5C33" w14:textId="77777777" w:rsidR="00CB4B38" w:rsidRDefault="00000000">
      <w:pPr>
        <w:numPr>
          <w:ilvl w:val="0"/>
          <w:numId w:val="1"/>
        </w:numPr>
        <w:spacing w:after="0" w:line="259" w:lineRule="auto"/>
        <w:ind w:hanging="360"/>
      </w:pPr>
      <w:r>
        <w:rPr>
          <w:color w:val="000000"/>
        </w:rPr>
        <w:t xml:space="preserve">Using records display the name and job of employee with emp no 7536. </w:t>
      </w:r>
    </w:p>
    <w:p w14:paraId="13D0C9A0" w14:textId="77777777" w:rsidR="00CB4B38" w:rsidRDefault="00000000">
      <w:pPr>
        <w:spacing w:after="0" w:line="259" w:lineRule="auto"/>
        <w:ind w:left="715"/>
      </w:pPr>
      <w:r>
        <w:rPr>
          <w:color w:val="000000"/>
        </w:rPr>
        <w:t xml:space="preserve">Your output should be </w:t>
      </w:r>
      <w:r>
        <w:rPr>
          <w:i/>
          <w:color w:val="FF0000"/>
        </w:rPr>
        <w:t xml:space="preserve">“King works as a President”. </w:t>
      </w:r>
      <w:r>
        <w:rPr>
          <w:color w:val="4472C4"/>
        </w:rPr>
        <w:t>(0.5)</w:t>
      </w:r>
      <w:r>
        <w:rPr>
          <w:color w:val="000000"/>
        </w:rPr>
        <w:t xml:space="preserve"> </w:t>
      </w:r>
    </w:p>
    <w:p w14:paraId="4BD3C256" w14:textId="77777777" w:rsidR="00CB4B38" w:rsidRDefault="00000000">
      <w:pPr>
        <w:ind w:left="715"/>
      </w:pPr>
      <w:r>
        <w:t xml:space="preserve">DECLARE </w:t>
      </w:r>
    </w:p>
    <w:p w14:paraId="15D33476" w14:textId="77777777" w:rsidR="00CB4B38" w:rsidRDefault="00000000">
      <w:pPr>
        <w:ind w:left="1450"/>
      </w:pPr>
      <w:r>
        <w:t xml:space="preserve">EMP_RECORD EMP%ROWTYPE; </w:t>
      </w:r>
    </w:p>
    <w:p w14:paraId="629056D3" w14:textId="77777777" w:rsidR="00CB4B38" w:rsidRDefault="00000000">
      <w:pPr>
        <w:ind w:left="715"/>
      </w:pPr>
      <w:r>
        <w:t xml:space="preserve">BEGIN </w:t>
      </w:r>
    </w:p>
    <w:p w14:paraId="565FD330" w14:textId="77777777" w:rsidR="00CB4B38" w:rsidRDefault="00000000">
      <w:pPr>
        <w:ind w:left="1450"/>
      </w:pPr>
      <w:r>
        <w:t xml:space="preserve">SELECT * INTO EMP_RECORD FROM EMP WHERE EMPNO=7839; </w:t>
      </w:r>
    </w:p>
    <w:p w14:paraId="3535BFEA" w14:textId="77777777" w:rsidR="00CB4B38" w:rsidRDefault="00000000">
      <w:pPr>
        <w:ind w:left="705" w:right="220" w:firstLine="720"/>
      </w:pPr>
      <w:r>
        <w:t>DBMS_OUTPUT.PUT_</w:t>
      </w:r>
      <w:proofErr w:type="gramStart"/>
      <w:r>
        <w:t>LINE(</w:t>
      </w:r>
      <w:proofErr w:type="gramEnd"/>
      <w:r>
        <w:t xml:space="preserve">EMP_RECORD.ENAME || ' WORKS AS A '||EMP_RECORD.JOB); END; </w:t>
      </w:r>
    </w:p>
    <w:p w14:paraId="6A1047ED" w14:textId="77777777" w:rsidR="00CB4B38" w:rsidRDefault="00000000">
      <w:pPr>
        <w:numPr>
          <w:ilvl w:val="0"/>
          <w:numId w:val="1"/>
        </w:numPr>
        <w:spacing w:after="0"/>
        <w:ind w:hanging="360"/>
      </w:pPr>
      <w:r>
        <w:rPr>
          <w:color w:val="000000"/>
        </w:rPr>
        <w:t xml:space="preserve">Implement exception handling for multiple rows and no data by displaying message as </w:t>
      </w:r>
      <w:r>
        <w:rPr>
          <w:i/>
          <w:color w:val="FF0000"/>
        </w:rPr>
        <w:t>“No data found”</w:t>
      </w:r>
      <w:r>
        <w:rPr>
          <w:color w:val="000000"/>
        </w:rPr>
        <w:t xml:space="preserve"> or </w:t>
      </w:r>
      <w:r>
        <w:rPr>
          <w:i/>
          <w:color w:val="FF0000"/>
        </w:rPr>
        <w:t>“Multiple rows returned”</w:t>
      </w:r>
      <w:r>
        <w:rPr>
          <w:color w:val="FF0000"/>
        </w:rPr>
        <w:t xml:space="preserve"> </w:t>
      </w:r>
      <w:r>
        <w:rPr>
          <w:color w:val="000000"/>
        </w:rPr>
        <w:t>using if conditions.</w:t>
      </w:r>
      <w:r>
        <w:rPr>
          <w:color w:val="4472C4"/>
        </w:rPr>
        <w:t xml:space="preserve"> (1)</w:t>
      </w:r>
      <w:r>
        <w:t xml:space="preserve"> </w:t>
      </w:r>
    </w:p>
    <w:p w14:paraId="0DA439B9" w14:textId="77777777" w:rsidR="00CB4B38" w:rsidRDefault="00000000">
      <w:pPr>
        <w:ind w:left="1425" w:right="5008" w:hanging="720"/>
      </w:pPr>
      <w:r>
        <w:t xml:space="preserve">DECLARE id </w:t>
      </w:r>
      <w:proofErr w:type="spellStart"/>
      <w:proofErr w:type="gramStart"/>
      <w:r>
        <w:t>emp.empno</w:t>
      </w:r>
      <w:proofErr w:type="gramEnd"/>
      <w:r>
        <w:t>%type</w:t>
      </w:r>
      <w:proofErr w:type="spellEnd"/>
      <w:r>
        <w:t xml:space="preserve">; name </w:t>
      </w:r>
      <w:proofErr w:type="spellStart"/>
      <w:r>
        <w:t>emp.ename%type</w:t>
      </w:r>
      <w:proofErr w:type="spellEnd"/>
      <w:r>
        <w:t xml:space="preserve">; </w:t>
      </w:r>
    </w:p>
    <w:p w14:paraId="704733E3" w14:textId="77777777" w:rsidR="00CB4B38" w:rsidRDefault="00000000">
      <w:pPr>
        <w:ind w:left="715"/>
      </w:pPr>
      <w:r>
        <w:t xml:space="preserve">BEGIN </w:t>
      </w:r>
    </w:p>
    <w:p w14:paraId="769E88D1" w14:textId="77777777" w:rsidR="00CB4B38" w:rsidRDefault="00000000">
      <w:pPr>
        <w:ind w:left="1450"/>
      </w:pPr>
      <w:r>
        <w:t xml:space="preserve">SELECT </w:t>
      </w:r>
      <w:proofErr w:type="spellStart"/>
      <w:r>
        <w:t>empno</w:t>
      </w:r>
      <w:proofErr w:type="spellEnd"/>
      <w:r>
        <w:t xml:space="preserve">, </w:t>
      </w:r>
      <w:proofErr w:type="spellStart"/>
      <w:r>
        <w:t>ename</w:t>
      </w:r>
      <w:proofErr w:type="spellEnd"/>
      <w:r>
        <w:t xml:space="preserve"> INTO id, name FROM emp; </w:t>
      </w:r>
    </w:p>
    <w:p w14:paraId="3AF3B5C8" w14:textId="77777777" w:rsidR="00CB4B38" w:rsidRDefault="00000000">
      <w:pPr>
        <w:ind w:left="715"/>
      </w:pPr>
      <w:r>
        <w:t xml:space="preserve">EXCEPTION </w:t>
      </w:r>
    </w:p>
    <w:p w14:paraId="32919D3D" w14:textId="77777777" w:rsidR="00CB4B38" w:rsidRDefault="00000000">
      <w:pPr>
        <w:ind w:left="1450"/>
      </w:pPr>
      <w:r>
        <w:t xml:space="preserve">WHEN NO_DATA_FOUND THEN        </w:t>
      </w:r>
    </w:p>
    <w:p w14:paraId="1749F000" w14:textId="77777777" w:rsidR="00CB4B38" w:rsidRDefault="00000000">
      <w:pPr>
        <w:spacing w:after="0" w:line="259" w:lineRule="auto"/>
        <w:ind w:left="175" w:firstLine="0"/>
        <w:jc w:val="center"/>
      </w:pPr>
      <w:r>
        <w:t xml:space="preserve">DBMS_OUTPUT.PUT_LINE ('No Data Found');  </w:t>
      </w:r>
    </w:p>
    <w:p w14:paraId="0A88E461" w14:textId="77777777" w:rsidR="00CB4B38" w:rsidRDefault="00000000">
      <w:pPr>
        <w:ind w:left="1450"/>
      </w:pPr>
      <w:r>
        <w:t xml:space="preserve">WHEN TOO_MANY_ROWS THEN </w:t>
      </w:r>
    </w:p>
    <w:p w14:paraId="40AE0F71" w14:textId="77777777" w:rsidR="00CB4B38" w:rsidRDefault="00000000">
      <w:pPr>
        <w:spacing w:after="149"/>
        <w:ind w:left="705" w:right="308" w:firstLine="1440"/>
      </w:pPr>
      <w:r>
        <w:t>DBMS_OUTPUT.PUT_LINE ('Multiple rows returned'</w:t>
      </w:r>
      <w:proofErr w:type="gramStart"/>
      <w:r>
        <w:t>);  END</w:t>
      </w:r>
      <w:proofErr w:type="gramEnd"/>
      <w:r>
        <w:t>;</w:t>
      </w:r>
      <w:r>
        <w:rPr>
          <w:color w:val="000000"/>
        </w:rPr>
        <w:t xml:space="preserve">  </w:t>
      </w:r>
    </w:p>
    <w:p w14:paraId="70933059" w14:textId="77777777" w:rsidR="00CB4B38" w:rsidRDefault="00000000">
      <w:pPr>
        <w:spacing w:after="131" w:line="259" w:lineRule="auto"/>
        <w:ind w:left="0" w:firstLine="0"/>
      </w:pPr>
      <w:r>
        <w:rPr>
          <w:color w:val="4472C4"/>
        </w:rPr>
        <w:t xml:space="preserve"> </w:t>
      </w:r>
    </w:p>
    <w:p w14:paraId="59B2BF6A" w14:textId="77777777" w:rsidR="00CB4B38" w:rsidRDefault="00000000">
      <w:pPr>
        <w:spacing w:after="175" w:line="259" w:lineRule="auto"/>
        <w:ind w:left="-5"/>
      </w:pPr>
      <w:r>
        <w:rPr>
          <w:color w:val="4472C4"/>
          <w:u w:val="single" w:color="4472C4"/>
        </w:rPr>
        <w:t xml:space="preserve">Task 02: Cursor                                                                                                   </w:t>
      </w:r>
      <w:proofErr w:type="gramStart"/>
      <w:r>
        <w:rPr>
          <w:color w:val="4472C4"/>
          <w:u w:val="single" w:color="4472C4"/>
        </w:rPr>
        <w:t xml:space="preserve">   [</w:t>
      </w:r>
      <w:proofErr w:type="gramEnd"/>
      <w:r>
        <w:rPr>
          <w:color w:val="4472C4"/>
          <w:u w:val="single" w:color="4472C4"/>
        </w:rPr>
        <w:t>5 Marks]</w:t>
      </w:r>
      <w:r>
        <w:rPr>
          <w:color w:val="4472C4"/>
        </w:rPr>
        <w:t xml:space="preserve"> </w:t>
      </w:r>
    </w:p>
    <w:p w14:paraId="396633BA" w14:textId="77777777" w:rsidR="00CB4B38" w:rsidRDefault="00000000">
      <w:pPr>
        <w:spacing w:after="0"/>
        <w:ind w:left="345" w:firstLine="0"/>
      </w:pPr>
      <w:r>
        <w:rPr>
          <w:color w:val="000000"/>
        </w:rPr>
        <w:t>4.</w:t>
      </w:r>
      <w:r>
        <w:rPr>
          <w:rFonts w:ascii="Arial" w:eastAsia="Arial" w:hAnsi="Arial" w:cs="Arial"/>
          <w:color w:val="000000"/>
        </w:rPr>
        <w:t xml:space="preserve"> </w:t>
      </w:r>
      <w:r>
        <w:rPr>
          <w:color w:val="000000"/>
        </w:rPr>
        <w:t xml:space="preserve">Using cursor display employee data who work as CLERKS in the form </w:t>
      </w:r>
    </w:p>
    <w:p w14:paraId="20DB47D4" w14:textId="77777777" w:rsidR="00CB4B38" w:rsidRDefault="00000000">
      <w:pPr>
        <w:spacing w:after="0" w:line="259" w:lineRule="auto"/>
        <w:ind w:left="715"/>
      </w:pPr>
      <w:r>
        <w:rPr>
          <w:i/>
          <w:color w:val="FF0000"/>
        </w:rPr>
        <w:t>“SMITH is a CLERK”</w:t>
      </w:r>
      <w:r>
        <w:rPr>
          <w:color w:val="000000"/>
        </w:rPr>
        <w:t>.</w:t>
      </w:r>
      <w:r>
        <w:rPr>
          <w:color w:val="4472C4"/>
        </w:rPr>
        <w:t xml:space="preserve"> (1)</w:t>
      </w:r>
      <w:r>
        <w:t xml:space="preserve"> </w:t>
      </w:r>
    </w:p>
    <w:p w14:paraId="175F6104" w14:textId="77777777" w:rsidR="00CB4B38" w:rsidRDefault="00000000">
      <w:pPr>
        <w:ind w:left="715"/>
      </w:pPr>
      <w:r>
        <w:t xml:space="preserve">DECLARE </w:t>
      </w:r>
    </w:p>
    <w:p w14:paraId="4119977E" w14:textId="77777777" w:rsidR="00CB4B38" w:rsidRDefault="00000000">
      <w:pPr>
        <w:ind w:left="715"/>
      </w:pPr>
      <w:r>
        <w:t xml:space="preserve">C_ENAME EMP.ENAME%TYPE; </w:t>
      </w:r>
    </w:p>
    <w:p w14:paraId="0DD589BA" w14:textId="77777777" w:rsidR="00CB4B38" w:rsidRDefault="00000000">
      <w:pPr>
        <w:ind w:left="715"/>
      </w:pPr>
      <w:r>
        <w:t xml:space="preserve">C_JOB EMP.JOB%TYPE; </w:t>
      </w:r>
    </w:p>
    <w:p w14:paraId="54116CF3" w14:textId="77777777" w:rsidR="00CB4B38" w:rsidRDefault="00000000">
      <w:pPr>
        <w:ind w:left="715"/>
      </w:pPr>
      <w:r>
        <w:t xml:space="preserve">CURSOR EMP_CURSOR IS SELECT </w:t>
      </w:r>
      <w:proofErr w:type="gramStart"/>
      <w:r>
        <w:t>ENAME,JOB</w:t>
      </w:r>
      <w:proofErr w:type="gramEnd"/>
      <w:r>
        <w:t xml:space="preserve"> FROM EMP WHERE JOB = </w:t>
      </w:r>
    </w:p>
    <w:p w14:paraId="3B8D91F3" w14:textId="77777777" w:rsidR="00CB4B38" w:rsidRDefault="00000000">
      <w:pPr>
        <w:ind w:left="715"/>
      </w:pPr>
      <w:r>
        <w:t xml:space="preserve">'CLERK'; </w:t>
      </w:r>
    </w:p>
    <w:p w14:paraId="4124F1CA" w14:textId="77777777" w:rsidR="00CB4B38" w:rsidRDefault="00000000">
      <w:pPr>
        <w:ind w:left="715"/>
      </w:pPr>
      <w:r>
        <w:t xml:space="preserve">BEGIN </w:t>
      </w:r>
    </w:p>
    <w:p w14:paraId="415CBC68" w14:textId="77777777" w:rsidR="00CB4B38" w:rsidRDefault="00000000">
      <w:pPr>
        <w:ind w:left="715"/>
      </w:pPr>
      <w:r>
        <w:lastRenderedPageBreak/>
        <w:t xml:space="preserve">OPEN EMP_CURSOR; </w:t>
      </w:r>
    </w:p>
    <w:p w14:paraId="1DB4BC72" w14:textId="77777777" w:rsidR="00CB4B38" w:rsidRDefault="00000000">
      <w:pPr>
        <w:ind w:left="715"/>
      </w:pPr>
      <w:r>
        <w:t xml:space="preserve">LOOP </w:t>
      </w:r>
    </w:p>
    <w:p w14:paraId="39AE3303" w14:textId="77777777" w:rsidR="00CB4B38" w:rsidRDefault="00000000">
      <w:pPr>
        <w:ind w:left="715"/>
      </w:pPr>
      <w:r>
        <w:t>FETCH EMP_CURSOR INTO C_</w:t>
      </w:r>
      <w:proofErr w:type="gramStart"/>
      <w:r>
        <w:t>ENAME,C</w:t>
      </w:r>
      <w:proofErr w:type="gramEnd"/>
      <w:r>
        <w:t xml:space="preserve">_JOB; </w:t>
      </w:r>
    </w:p>
    <w:p w14:paraId="6AE7CC82" w14:textId="77777777" w:rsidR="00CB4B38" w:rsidRDefault="00000000">
      <w:pPr>
        <w:ind w:left="715"/>
      </w:pPr>
      <w:r>
        <w:t xml:space="preserve">EXIT WHEN EMP_CURSOR%NOTFOUND; </w:t>
      </w:r>
    </w:p>
    <w:p w14:paraId="599D8FEF" w14:textId="77777777" w:rsidR="00CB4B38" w:rsidRDefault="00000000">
      <w:pPr>
        <w:ind w:left="715"/>
      </w:pPr>
      <w:r>
        <w:t xml:space="preserve">DBMS_OUTPUT.PUT_LINE (C_ENAME||' IS A '||C_JOB); </w:t>
      </w:r>
    </w:p>
    <w:p w14:paraId="0CA7B5A5" w14:textId="77777777" w:rsidR="00CB4B38" w:rsidRDefault="00000000">
      <w:pPr>
        <w:ind w:left="715"/>
      </w:pPr>
      <w:r>
        <w:t xml:space="preserve">END LOOP; </w:t>
      </w:r>
    </w:p>
    <w:p w14:paraId="18F02B0C" w14:textId="77777777" w:rsidR="00CB4B38" w:rsidRDefault="00000000">
      <w:pPr>
        <w:ind w:left="715"/>
      </w:pPr>
      <w:r>
        <w:t xml:space="preserve">CLOSE EMP_CURSOR; </w:t>
      </w:r>
    </w:p>
    <w:p w14:paraId="50B0365D" w14:textId="77777777" w:rsidR="00CB4B38" w:rsidRDefault="00000000">
      <w:pPr>
        <w:ind w:left="715"/>
      </w:pPr>
      <w:r>
        <w:t xml:space="preserve">END; </w:t>
      </w:r>
    </w:p>
    <w:p w14:paraId="132260CF" w14:textId="77777777" w:rsidR="00CB4B38" w:rsidRDefault="00000000">
      <w:pPr>
        <w:spacing w:after="14" w:line="259" w:lineRule="auto"/>
        <w:ind w:left="720" w:firstLine="0"/>
      </w:pPr>
      <w:r>
        <w:t xml:space="preserve"> </w:t>
      </w:r>
    </w:p>
    <w:p w14:paraId="28E8A291" w14:textId="77777777" w:rsidR="00CB4B38" w:rsidRDefault="00000000">
      <w:pPr>
        <w:spacing w:after="0"/>
        <w:ind w:left="715" w:hanging="370"/>
      </w:pPr>
      <w:r>
        <w:rPr>
          <w:color w:val="000000"/>
        </w:rPr>
        <w:t>5.</w:t>
      </w:r>
      <w:r>
        <w:rPr>
          <w:rFonts w:ascii="Arial" w:eastAsia="Arial" w:hAnsi="Arial" w:cs="Arial"/>
          <w:color w:val="000000"/>
        </w:rPr>
        <w:t xml:space="preserve"> </w:t>
      </w:r>
      <w:r>
        <w:rPr>
          <w:color w:val="000000"/>
        </w:rPr>
        <w:t xml:space="preserve">Using cursor display DEPT table data. Remember that DEPT table has three columns DEPTNO, DNAME and LOC. Data must be displayed in format </w:t>
      </w:r>
      <w:r>
        <w:rPr>
          <w:color w:val="FF0000"/>
        </w:rPr>
        <w:t>“</w:t>
      </w:r>
      <w:proofErr w:type="spellStart"/>
      <w:r>
        <w:rPr>
          <w:color w:val="FF0000"/>
        </w:rPr>
        <w:t>Deptno</w:t>
      </w:r>
      <w:proofErr w:type="spellEnd"/>
      <w:r>
        <w:rPr>
          <w:color w:val="FF0000"/>
        </w:rPr>
        <w:t xml:space="preserve">: 10, </w:t>
      </w:r>
      <w:proofErr w:type="spellStart"/>
      <w:r>
        <w:rPr>
          <w:color w:val="FF0000"/>
        </w:rPr>
        <w:t>Dname</w:t>
      </w:r>
      <w:proofErr w:type="spellEnd"/>
      <w:r>
        <w:rPr>
          <w:color w:val="FF0000"/>
        </w:rPr>
        <w:t>: ACCOUNTING, Loc: NEW YORK”</w:t>
      </w:r>
      <w:r>
        <w:rPr>
          <w:color w:val="000000"/>
        </w:rPr>
        <w:t>.</w:t>
      </w:r>
      <w:r>
        <w:rPr>
          <w:color w:val="4472C4"/>
        </w:rPr>
        <w:t xml:space="preserve"> (2)</w:t>
      </w:r>
      <w:r>
        <w:t xml:space="preserve"> </w:t>
      </w:r>
    </w:p>
    <w:p w14:paraId="7FB16572" w14:textId="77777777" w:rsidR="00CB4B38" w:rsidRDefault="00000000">
      <w:pPr>
        <w:ind w:left="715"/>
      </w:pPr>
      <w:r>
        <w:t xml:space="preserve">DECLARE </w:t>
      </w:r>
    </w:p>
    <w:p w14:paraId="538DBF46" w14:textId="77777777" w:rsidR="00CB4B38" w:rsidRDefault="00000000">
      <w:pPr>
        <w:ind w:left="715"/>
      </w:pPr>
      <w:r>
        <w:t xml:space="preserve">D_DEPTNO DEPT.DEPTNO%TYPE; </w:t>
      </w:r>
    </w:p>
    <w:p w14:paraId="7FEFB9D1" w14:textId="77777777" w:rsidR="00CB4B38" w:rsidRDefault="00000000">
      <w:pPr>
        <w:ind w:left="715"/>
      </w:pPr>
      <w:r>
        <w:t xml:space="preserve">D_NAME DEPT.DNAME%TYPE; </w:t>
      </w:r>
    </w:p>
    <w:p w14:paraId="2AB87B84" w14:textId="77777777" w:rsidR="00CB4B38" w:rsidRDefault="00000000">
      <w:pPr>
        <w:ind w:left="715"/>
      </w:pPr>
      <w:r>
        <w:t xml:space="preserve">D_LOC DEPT.LOC%TYPE; </w:t>
      </w:r>
    </w:p>
    <w:p w14:paraId="026742B6" w14:textId="77777777" w:rsidR="00CB4B38" w:rsidRDefault="00000000">
      <w:pPr>
        <w:ind w:left="715"/>
      </w:pPr>
      <w:r>
        <w:t xml:space="preserve">CURSOR DEPT_CURSOR IS SELECT DEPTNO, DNAME, LOC FROM DEPT; </w:t>
      </w:r>
    </w:p>
    <w:p w14:paraId="4E76E5BB" w14:textId="77777777" w:rsidR="00CB4B38" w:rsidRDefault="00000000">
      <w:pPr>
        <w:ind w:left="715"/>
      </w:pPr>
      <w:r>
        <w:t xml:space="preserve">BEGIN </w:t>
      </w:r>
    </w:p>
    <w:p w14:paraId="425817D2" w14:textId="77777777" w:rsidR="00CB4B38" w:rsidRDefault="00000000">
      <w:pPr>
        <w:ind w:left="715"/>
      </w:pPr>
      <w:r>
        <w:t xml:space="preserve">OPEN DEPT_CURSOR; </w:t>
      </w:r>
    </w:p>
    <w:p w14:paraId="48969873" w14:textId="77777777" w:rsidR="00CB4B38" w:rsidRDefault="00000000">
      <w:pPr>
        <w:ind w:left="715"/>
      </w:pPr>
      <w:r>
        <w:t xml:space="preserve">LOOP </w:t>
      </w:r>
    </w:p>
    <w:p w14:paraId="5463405A" w14:textId="77777777" w:rsidR="00CB4B38" w:rsidRDefault="00000000">
      <w:pPr>
        <w:ind w:left="715"/>
      </w:pPr>
      <w:r>
        <w:t xml:space="preserve">FETCH DEPT_CURSOR INTO D_DEPTNO, D_NAME, D_LOC; </w:t>
      </w:r>
    </w:p>
    <w:p w14:paraId="7EA8AEF5" w14:textId="77777777" w:rsidR="00CB4B38" w:rsidRDefault="00000000">
      <w:pPr>
        <w:ind w:left="715"/>
      </w:pPr>
      <w:r>
        <w:t xml:space="preserve">EXIT WHEN DEPT_CURSOR%NOTFOUND; </w:t>
      </w:r>
    </w:p>
    <w:p w14:paraId="284CED48" w14:textId="77777777" w:rsidR="00CB4B38" w:rsidRDefault="00000000">
      <w:pPr>
        <w:ind w:left="715"/>
      </w:pPr>
      <w:r>
        <w:t xml:space="preserve">DBMS_OUTPUT.PUT_LINE ('DEPTNO: '||D_DEPTNO||', DNAME: </w:t>
      </w:r>
    </w:p>
    <w:p w14:paraId="2A37BBCC" w14:textId="77777777" w:rsidR="00CB4B38" w:rsidRDefault="00000000">
      <w:pPr>
        <w:ind w:left="715"/>
      </w:pPr>
      <w:r>
        <w:t xml:space="preserve">'||D_NAME||', LOC: '||D_LOC); </w:t>
      </w:r>
    </w:p>
    <w:p w14:paraId="372C5661" w14:textId="77777777" w:rsidR="00CB4B38" w:rsidRDefault="00000000">
      <w:pPr>
        <w:ind w:left="715"/>
      </w:pPr>
      <w:r>
        <w:t xml:space="preserve">END LOOP; </w:t>
      </w:r>
    </w:p>
    <w:p w14:paraId="3AFA95D7" w14:textId="77777777" w:rsidR="00CB4B38" w:rsidRDefault="00000000">
      <w:pPr>
        <w:ind w:left="715"/>
      </w:pPr>
      <w:r>
        <w:t xml:space="preserve">CLOSE DEPT_CURSOR; </w:t>
      </w:r>
    </w:p>
    <w:p w14:paraId="3A532156" w14:textId="77777777" w:rsidR="00CB4B38" w:rsidRDefault="00000000">
      <w:pPr>
        <w:ind w:left="715"/>
      </w:pPr>
      <w:r>
        <w:t xml:space="preserve">END; </w:t>
      </w:r>
    </w:p>
    <w:p w14:paraId="2232BDFB" w14:textId="77777777" w:rsidR="00CB4B38" w:rsidRDefault="00000000">
      <w:pPr>
        <w:spacing w:after="14" w:line="259" w:lineRule="auto"/>
        <w:ind w:left="720" w:firstLine="0"/>
      </w:pPr>
      <w:r>
        <w:t xml:space="preserve"> </w:t>
      </w:r>
    </w:p>
    <w:p w14:paraId="0FAF0294" w14:textId="77777777" w:rsidR="00CB4B38" w:rsidRDefault="00000000">
      <w:pPr>
        <w:spacing w:after="0"/>
        <w:ind w:left="715" w:hanging="370"/>
      </w:pPr>
      <w:r>
        <w:rPr>
          <w:color w:val="000000"/>
        </w:rPr>
        <w:t>6.</w:t>
      </w:r>
      <w:r>
        <w:rPr>
          <w:rFonts w:ascii="Arial" w:eastAsia="Arial" w:hAnsi="Arial" w:cs="Arial"/>
          <w:color w:val="000000"/>
        </w:rPr>
        <w:t xml:space="preserve"> </w:t>
      </w:r>
      <w:r>
        <w:rPr>
          <w:color w:val="000000"/>
        </w:rPr>
        <w:t xml:space="preserve">Using cursor display SALGRADE table data. Remember that SALEGRADE table has three columns GRADE, HISAL and LOSAL. Data must be </w:t>
      </w:r>
    </w:p>
    <w:p w14:paraId="4802AAAD" w14:textId="77777777" w:rsidR="00CB4B38" w:rsidRDefault="00000000">
      <w:pPr>
        <w:spacing w:after="0"/>
        <w:ind w:left="720" w:firstLine="0"/>
      </w:pPr>
      <w:r>
        <w:rPr>
          <w:color w:val="000000"/>
        </w:rPr>
        <w:t xml:space="preserve">displayed in format </w:t>
      </w:r>
      <w:r>
        <w:rPr>
          <w:color w:val="FF0000"/>
        </w:rPr>
        <w:t>“1-&gt;1200-&gt;700”</w:t>
      </w:r>
      <w:r>
        <w:rPr>
          <w:color w:val="000000"/>
        </w:rPr>
        <w:t>.</w:t>
      </w:r>
      <w:r>
        <w:rPr>
          <w:color w:val="4472C4"/>
        </w:rPr>
        <w:t xml:space="preserve"> (2)</w:t>
      </w:r>
      <w:r>
        <w:t xml:space="preserve"> </w:t>
      </w:r>
    </w:p>
    <w:p w14:paraId="295A908E" w14:textId="77777777" w:rsidR="00CB4B38" w:rsidRDefault="00000000">
      <w:pPr>
        <w:ind w:left="715"/>
      </w:pPr>
      <w:r>
        <w:t xml:space="preserve">DECLARE  </w:t>
      </w:r>
    </w:p>
    <w:p w14:paraId="12686C09" w14:textId="77777777" w:rsidR="00CB4B38" w:rsidRDefault="00000000">
      <w:pPr>
        <w:ind w:left="715"/>
      </w:pPr>
      <w:r>
        <w:t xml:space="preserve">G_GRADE SALGRADE.GRADE%TYPE; </w:t>
      </w:r>
    </w:p>
    <w:p w14:paraId="4B053D95" w14:textId="77777777" w:rsidR="00CB4B38" w:rsidRDefault="00000000">
      <w:pPr>
        <w:ind w:left="715"/>
      </w:pPr>
      <w:r>
        <w:t xml:space="preserve">G_HISAL SALGRADE.HISAL%TYPE; </w:t>
      </w:r>
    </w:p>
    <w:p w14:paraId="23184C55" w14:textId="77777777" w:rsidR="00CB4B38" w:rsidRDefault="00000000">
      <w:pPr>
        <w:ind w:left="715"/>
      </w:pPr>
      <w:r>
        <w:t xml:space="preserve">G_LOSAL SALGRADE.LOSAL%TYPE; </w:t>
      </w:r>
    </w:p>
    <w:p w14:paraId="76350C20" w14:textId="77777777" w:rsidR="00CB4B38" w:rsidRDefault="00000000">
      <w:pPr>
        <w:ind w:left="715"/>
      </w:pPr>
      <w:r>
        <w:t xml:space="preserve">CURSOR SAL_CURSOR IS SELECT GRADE, HISAL, LOSAL FROM SALGRADE; </w:t>
      </w:r>
    </w:p>
    <w:p w14:paraId="6C1F311E" w14:textId="77777777" w:rsidR="00CB4B38" w:rsidRDefault="00000000">
      <w:pPr>
        <w:ind w:left="715"/>
      </w:pPr>
      <w:r>
        <w:t xml:space="preserve">BEGIN </w:t>
      </w:r>
    </w:p>
    <w:p w14:paraId="03AC31BB" w14:textId="77777777" w:rsidR="00CB4B38" w:rsidRDefault="00000000">
      <w:pPr>
        <w:ind w:left="715"/>
      </w:pPr>
      <w:r>
        <w:t xml:space="preserve">OPEN SAL_CURSOR; </w:t>
      </w:r>
    </w:p>
    <w:p w14:paraId="7FFC80B6" w14:textId="77777777" w:rsidR="00CB4B38" w:rsidRDefault="00000000">
      <w:pPr>
        <w:ind w:left="715"/>
      </w:pPr>
      <w:r>
        <w:t xml:space="preserve">LOOP </w:t>
      </w:r>
    </w:p>
    <w:p w14:paraId="14E2C5A6" w14:textId="77777777" w:rsidR="00CB4B38" w:rsidRDefault="00000000">
      <w:pPr>
        <w:ind w:left="715"/>
      </w:pPr>
      <w:r>
        <w:lastRenderedPageBreak/>
        <w:t xml:space="preserve">FETCH SAL_CURSOR INTO G_GRADE, G_HISAL, G_LOSAL; </w:t>
      </w:r>
    </w:p>
    <w:p w14:paraId="5AC52AC6" w14:textId="77777777" w:rsidR="00CB4B38" w:rsidRDefault="00000000">
      <w:pPr>
        <w:ind w:left="715"/>
      </w:pPr>
      <w:r>
        <w:t xml:space="preserve">EXIT WHEN SAL_CURSOR%NOTFOUND; </w:t>
      </w:r>
    </w:p>
    <w:p w14:paraId="5906D3FB" w14:textId="77777777" w:rsidR="00CB4B38" w:rsidRDefault="00000000">
      <w:pPr>
        <w:ind w:left="715"/>
      </w:pPr>
      <w:r>
        <w:t xml:space="preserve">DBMS_OUTPUT.PUT_LINE(G_GRADE||'-&gt;'||G_HISAL||'-&gt;'||G_LOSAL); </w:t>
      </w:r>
    </w:p>
    <w:p w14:paraId="75FF2D28" w14:textId="77777777" w:rsidR="00CB4B38" w:rsidRDefault="00000000">
      <w:pPr>
        <w:ind w:left="715"/>
      </w:pPr>
      <w:r>
        <w:t xml:space="preserve">END LOOP; </w:t>
      </w:r>
    </w:p>
    <w:p w14:paraId="597443BA" w14:textId="77777777" w:rsidR="00CB4B38" w:rsidRDefault="00000000">
      <w:pPr>
        <w:ind w:left="715"/>
      </w:pPr>
      <w:r>
        <w:t xml:space="preserve">CLOSE SAL_CURSOR; </w:t>
      </w:r>
    </w:p>
    <w:p w14:paraId="5C571B7F" w14:textId="77777777" w:rsidR="00CB4B38" w:rsidRDefault="00000000">
      <w:pPr>
        <w:ind w:left="715"/>
      </w:pPr>
      <w:r>
        <w:t xml:space="preserve">END; </w:t>
      </w:r>
    </w:p>
    <w:p w14:paraId="14C6CAAE" w14:textId="77777777" w:rsidR="00CB4B38" w:rsidRDefault="00000000">
      <w:pPr>
        <w:spacing w:after="0" w:line="259" w:lineRule="auto"/>
        <w:ind w:left="720" w:firstLine="0"/>
      </w:pPr>
      <w:r>
        <w:t xml:space="preserve"> </w:t>
      </w:r>
    </w:p>
    <w:p w14:paraId="295A2C23" w14:textId="77777777" w:rsidR="00CB4B38" w:rsidRDefault="00000000">
      <w:pPr>
        <w:spacing w:after="0" w:line="259" w:lineRule="auto"/>
        <w:ind w:left="720" w:firstLine="0"/>
      </w:pPr>
      <w:r>
        <w:t xml:space="preserve"> </w:t>
      </w:r>
    </w:p>
    <w:p w14:paraId="035BF3AA" w14:textId="77777777" w:rsidR="00CB4B38" w:rsidRDefault="00000000">
      <w:pPr>
        <w:spacing w:after="0" w:line="259" w:lineRule="auto"/>
        <w:ind w:left="720" w:firstLine="0"/>
      </w:pPr>
      <w:r>
        <w:t xml:space="preserve"> </w:t>
      </w:r>
    </w:p>
    <w:p w14:paraId="799F7607" w14:textId="77777777" w:rsidR="00CB4B38" w:rsidRDefault="00000000">
      <w:pPr>
        <w:spacing w:after="0" w:line="259" w:lineRule="auto"/>
        <w:ind w:left="720" w:firstLine="0"/>
      </w:pPr>
      <w:r>
        <w:t xml:space="preserve"> </w:t>
      </w:r>
    </w:p>
    <w:p w14:paraId="757FF05D" w14:textId="77777777" w:rsidR="00CB4B38" w:rsidRDefault="00000000">
      <w:pPr>
        <w:spacing w:after="0" w:line="259" w:lineRule="auto"/>
        <w:ind w:left="720" w:firstLine="0"/>
      </w:pPr>
      <w:r>
        <w:t xml:space="preserve"> </w:t>
      </w:r>
    </w:p>
    <w:p w14:paraId="48350982" w14:textId="77777777" w:rsidR="00CB4B38" w:rsidRDefault="00000000">
      <w:pPr>
        <w:spacing w:after="0" w:line="259" w:lineRule="auto"/>
        <w:ind w:left="720" w:firstLine="0"/>
      </w:pPr>
      <w:r>
        <w:t xml:space="preserve"> </w:t>
      </w:r>
    </w:p>
    <w:p w14:paraId="35BAA575" w14:textId="77777777" w:rsidR="00CB4B38" w:rsidRDefault="00000000">
      <w:pPr>
        <w:spacing w:after="175" w:line="259" w:lineRule="auto"/>
        <w:ind w:left="-5"/>
      </w:pPr>
      <w:r>
        <w:rPr>
          <w:color w:val="4472C4"/>
          <w:u w:val="single" w:color="4472C4"/>
        </w:rPr>
        <w:t xml:space="preserve">Task 03: Procedure, Function                                                                       </w:t>
      </w:r>
      <w:proofErr w:type="gramStart"/>
      <w:r>
        <w:rPr>
          <w:color w:val="4472C4"/>
          <w:u w:val="single" w:color="4472C4"/>
        </w:rPr>
        <w:t xml:space="preserve">   [</w:t>
      </w:r>
      <w:proofErr w:type="gramEnd"/>
      <w:r>
        <w:rPr>
          <w:color w:val="4472C4"/>
          <w:u w:val="single" w:color="4472C4"/>
        </w:rPr>
        <w:t>13 Marks]</w:t>
      </w:r>
      <w:r>
        <w:rPr>
          <w:color w:val="4472C4"/>
        </w:rPr>
        <w:t xml:space="preserve"> </w:t>
      </w:r>
    </w:p>
    <w:p w14:paraId="546A3C30" w14:textId="77777777" w:rsidR="00CB4B38" w:rsidRDefault="00000000">
      <w:pPr>
        <w:numPr>
          <w:ilvl w:val="0"/>
          <w:numId w:val="2"/>
        </w:numPr>
        <w:spacing w:after="0"/>
        <w:ind w:hanging="360"/>
      </w:pPr>
      <w:r>
        <w:rPr>
          <w:color w:val="000000"/>
        </w:rPr>
        <w:t>Create</w:t>
      </w:r>
      <w:r>
        <w:t xml:space="preserve"> </w:t>
      </w:r>
      <w:r>
        <w:rPr>
          <w:color w:val="000000"/>
        </w:rPr>
        <w:t xml:space="preserve">a procedure named </w:t>
      </w:r>
      <w:r>
        <w:rPr>
          <w:color w:val="FF0000"/>
        </w:rPr>
        <w:t>ADD</w:t>
      </w:r>
      <w:r>
        <w:rPr>
          <w:color w:val="000000"/>
        </w:rPr>
        <w:t xml:space="preserve"> which takes two numbers and displays their sum.</w:t>
      </w:r>
      <w:r>
        <w:rPr>
          <w:color w:val="4472C4"/>
        </w:rPr>
        <w:t xml:space="preserve"> (2)</w:t>
      </w:r>
      <w:r>
        <w:t xml:space="preserve"> </w:t>
      </w:r>
    </w:p>
    <w:p w14:paraId="0A93F09B" w14:textId="77777777" w:rsidR="00CB4B38" w:rsidRDefault="00000000">
      <w:pPr>
        <w:ind w:left="715"/>
      </w:pPr>
      <w:r>
        <w:t xml:space="preserve">DECLARE </w:t>
      </w:r>
    </w:p>
    <w:p w14:paraId="688224C0" w14:textId="77777777" w:rsidR="00CB4B38" w:rsidRDefault="00000000">
      <w:pPr>
        <w:numPr>
          <w:ilvl w:val="1"/>
          <w:numId w:val="2"/>
        </w:numPr>
        <w:ind w:hanging="234"/>
      </w:pPr>
      <w:r>
        <w:t xml:space="preserve">NUMBER; </w:t>
      </w:r>
    </w:p>
    <w:p w14:paraId="63C8CDAA" w14:textId="77777777" w:rsidR="00CB4B38" w:rsidRDefault="00000000">
      <w:pPr>
        <w:numPr>
          <w:ilvl w:val="1"/>
          <w:numId w:val="2"/>
        </w:numPr>
        <w:ind w:hanging="234"/>
      </w:pPr>
      <w:r>
        <w:t xml:space="preserve">NUMBER; </w:t>
      </w:r>
    </w:p>
    <w:p w14:paraId="2986CC86" w14:textId="77777777" w:rsidR="00CB4B38" w:rsidRDefault="00000000">
      <w:pPr>
        <w:numPr>
          <w:ilvl w:val="1"/>
          <w:numId w:val="2"/>
        </w:numPr>
        <w:ind w:hanging="234"/>
      </w:pPr>
      <w:r>
        <w:t xml:space="preserve">NUMBER; </w:t>
      </w:r>
    </w:p>
    <w:p w14:paraId="3360FB62" w14:textId="77777777" w:rsidR="00CB4B38" w:rsidRDefault="00000000">
      <w:pPr>
        <w:ind w:left="715"/>
      </w:pPr>
      <w:r>
        <w:t xml:space="preserve">PROCEDURE </w:t>
      </w:r>
      <w:proofErr w:type="gramStart"/>
      <w:r>
        <w:t>ADD(</w:t>
      </w:r>
      <w:proofErr w:type="gramEnd"/>
      <w:r>
        <w:t xml:space="preserve">A IN NUMBER, B IN NUMBER) IS </w:t>
      </w:r>
    </w:p>
    <w:p w14:paraId="2A98BC1D" w14:textId="77777777" w:rsidR="00CB4B38" w:rsidRDefault="00000000">
      <w:pPr>
        <w:ind w:left="715"/>
      </w:pPr>
      <w:r>
        <w:t xml:space="preserve">BEGIN </w:t>
      </w:r>
    </w:p>
    <w:p w14:paraId="40757263" w14:textId="77777777" w:rsidR="00CB4B38" w:rsidRDefault="00000000">
      <w:pPr>
        <w:ind w:left="715"/>
      </w:pPr>
      <w:r>
        <w:t xml:space="preserve">DBMS_OUTPUT.PUT_LINE (A + B); </w:t>
      </w:r>
    </w:p>
    <w:p w14:paraId="74B20F3C" w14:textId="77777777" w:rsidR="00CB4B38" w:rsidRDefault="00000000">
      <w:pPr>
        <w:ind w:left="715"/>
      </w:pPr>
      <w:r>
        <w:t xml:space="preserve">END; </w:t>
      </w:r>
    </w:p>
    <w:p w14:paraId="6DFF77BE" w14:textId="77777777" w:rsidR="00CB4B38" w:rsidRDefault="00000000">
      <w:pPr>
        <w:ind w:left="715"/>
      </w:pPr>
      <w:r>
        <w:t xml:space="preserve">BEGIN  </w:t>
      </w:r>
    </w:p>
    <w:p w14:paraId="7CA1931B" w14:textId="77777777" w:rsidR="00CB4B38" w:rsidRDefault="00000000">
      <w:pPr>
        <w:ind w:left="715"/>
      </w:pPr>
      <w:r>
        <w:t xml:space="preserve">   </w:t>
      </w:r>
      <w:proofErr w:type="gramStart"/>
      <w:r>
        <w:t>A:=</w:t>
      </w:r>
      <w:proofErr w:type="gramEnd"/>
      <w:r>
        <w:t xml:space="preserve"> 23;  </w:t>
      </w:r>
    </w:p>
    <w:p w14:paraId="5D955FFA" w14:textId="77777777" w:rsidR="00CB4B38" w:rsidRDefault="00000000">
      <w:pPr>
        <w:ind w:left="715"/>
      </w:pPr>
      <w:r>
        <w:t xml:space="preserve">   </w:t>
      </w:r>
      <w:proofErr w:type="gramStart"/>
      <w:r>
        <w:t>B:=</w:t>
      </w:r>
      <w:proofErr w:type="gramEnd"/>
      <w:r>
        <w:t xml:space="preserve"> 45;  </w:t>
      </w:r>
    </w:p>
    <w:p w14:paraId="468FECAF" w14:textId="77777777" w:rsidR="00CB4B38" w:rsidRDefault="00000000">
      <w:pPr>
        <w:ind w:left="715"/>
      </w:pPr>
      <w:r>
        <w:t xml:space="preserve">   </w:t>
      </w:r>
      <w:proofErr w:type="gramStart"/>
      <w:r>
        <w:t>ADD(</w:t>
      </w:r>
      <w:proofErr w:type="gramEnd"/>
      <w:r>
        <w:t xml:space="preserve">A, B);  </w:t>
      </w:r>
    </w:p>
    <w:p w14:paraId="1A77E0E0" w14:textId="77777777" w:rsidR="00CB4B38" w:rsidRDefault="00000000">
      <w:pPr>
        <w:ind w:left="715"/>
      </w:pPr>
      <w:r>
        <w:t xml:space="preserve">END; </w:t>
      </w:r>
    </w:p>
    <w:p w14:paraId="03FAA90D" w14:textId="77777777" w:rsidR="00CB4B38" w:rsidRDefault="00000000">
      <w:pPr>
        <w:numPr>
          <w:ilvl w:val="0"/>
          <w:numId w:val="2"/>
        </w:numPr>
        <w:spacing w:after="0"/>
        <w:ind w:hanging="360"/>
      </w:pPr>
      <w:r>
        <w:rPr>
          <w:color w:val="000000"/>
        </w:rPr>
        <w:t>The above procedure displays the sum. Alter the above procedure in a way that it returns the sum as output in a variable. Use the output variable and display it yourself.</w:t>
      </w:r>
      <w:r>
        <w:rPr>
          <w:color w:val="4472C4"/>
        </w:rPr>
        <w:t xml:space="preserve"> (2)</w:t>
      </w:r>
      <w:r>
        <w:t xml:space="preserve"> </w:t>
      </w:r>
    </w:p>
    <w:p w14:paraId="423409A0" w14:textId="77777777" w:rsidR="00CB4B38" w:rsidRDefault="00000000">
      <w:pPr>
        <w:ind w:left="715"/>
      </w:pPr>
      <w:r>
        <w:t xml:space="preserve">DECLARE </w:t>
      </w:r>
    </w:p>
    <w:p w14:paraId="616217EA" w14:textId="77777777" w:rsidR="00CB4B38" w:rsidRDefault="00000000">
      <w:pPr>
        <w:numPr>
          <w:ilvl w:val="1"/>
          <w:numId w:val="2"/>
        </w:numPr>
        <w:ind w:hanging="234"/>
      </w:pPr>
      <w:r>
        <w:t xml:space="preserve">NUMBER; </w:t>
      </w:r>
    </w:p>
    <w:p w14:paraId="0B3C4F37" w14:textId="77777777" w:rsidR="00CB4B38" w:rsidRDefault="00000000">
      <w:pPr>
        <w:numPr>
          <w:ilvl w:val="1"/>
          <w:numId w:val="2"/>
        </w:numPr>
        <w:ind w:hanging="234"/>
      </w:pPr>
      <w:r>
        <w:t xml:space="preserve">NUMBER; </w:t>
      </w:r>
    </w:p>
    <w:p w14:paraId="23B7B757" w14:textId="77777777" w:rsidR="00CB4B38" w:rsidRDefault="00000000">
      <w:pPr>
        <w:numPr>
          <w:ilvl w:val="1"/>
          <w:numId w:val="2"/>
        </w:numPr>
        <w:ind w:hanging="234"/>
      </w:pPr>
      <w:r>
        <w:t xml:space="preserve">NUMBER; </w:t>
      </w:r>
    </w:p>
    <w:p w14:paraId="5A014D96" w14:textId="77777777" w:rsidR="00CB4B38" w:rsidRDefault="00000000">
      <w:pPr>
        <w:ind w:left="715"/>
      </w:pPr>
      <w:r>
        <w:t xml:space="preserve">PROCEDURE </w:t>
      </w:r>
      <w:proofErr w:type="gramStart"/>
      <w:r>
        <w:t>ADD(</w:t>
      </w:r>
      <w:proofErr w:type="gramEnd"/>
      <w:r>
        <w:t xml:space="preserve">A IN NUMBER, B IN NUMBER, C OUT NUMBER) IS </w:t>
      </w:r>
    </w:p>
    <w:p w14:paraId="7F0A4A2E" w14:textId="77777777" w:rsidR="00CB4B38" w:rsidRDefault="00000000">
      <w:pPr>
        <w:ind w:left="715"/>
      </w:pPr>
      <w:r>
        <w:t xml:space="preserve">BEGIN </w:t>
      </w:r>
    </w:p>
    <w:p w14:paraId="48CCCCFB" w14:textId="77777777" w:rsidR="00CB4B38" w:rsidRDefault="00000000">
      <w:pPr>
        <w:ind w:left="715"/>
      </w:pPr>
      <w:proofErr w:type="gramStart"/>
      <w:r>
        <w:t>C :</w:t>
      </w:r>
      <w:proofErr w:type="gramEnd"/>
      <w:r>
        <w:t xml:space="preserve">= A + B; </w:t>
      </w:r>
    </w:p>
    <w:p w14:paraId="73E0A634" w14:textId="77777777" w:rsidR="00CB4B38" w:rsidRDefault="00000000">
      <w:pPr>
        <w:ind w:left="715"/>
      </w:pPr>
      <w:r>
        <w:t xml:space="preserve">END; </w:t>
      </w:r>
    </w:p>
    <w:p w14:paraId="0C54FDBF" w14:textId="77777777" w:rsidR="00CB4B38" w:rsidRDefault="00000000">
      <w:pPr>
        <w:ind w:left="715"/>
      </w:pPr>
      <w:r>
        <w:lastRenderedPageBreak/>
        <w:t xml:space="preserve">BEGIN  </w:t>
      </w:r>
    </w:p>
    <w:p w14:paraId="33974EBF" w14:textId="77777777" w:rsidR="00CB4B38" w:rsidRDefault="00000000">
      <w:pPr>
        <w:ind w:left="715"/>
      </w:pPr>
      <w:proofErr w:type="gramStart"/>
      <w:r>
        <w:t>A:=</w:t>
      </w:r>
      <w:proofErr w:type="gramEnd"/>
      <w:r>
        <w:t xml:space="preserve"> 23;  </w:t>
      </w:r>
    </w:p>
    <w:p w14:paraId="4EB4BE5E" w14:textId="77777777" w:rsidR="00CB4B38" w:rsidRDefault="00000000">
      <w:pPr>
        <w:ind w:left="715"/>
      </w:pPr>
      <w:proofErr w:type="gramStart"/>
      <w:r>
        <w:t>B:=</w:t>
      </w:r>
      <w:proofErr w:type="gramEnd"/>
      <w:r>
        <w:t xml:space="preserve"> 45;  </w:t>
      </w:r>
    </w:p>
    <w:p w14:paraId="06F7F2D8" w14:textId="77777777" w:rsidR="00CB4B38" w:rsidRDefault="00000000">
      <w:pPr>
        <w:ind w:left="715"/>
      </w:pPr>
      <w:proofErr w:type="gramStart"/>
      <w:r>
        <w:t>ADD(</w:t>
      </w:r>
      <w:proofErr w:type="gramEnd"/>
      <w:r>
        <w:t xml:space="preserve">A, B, C); </w:t>
      </w:r>
    </w:p>
    <w:p w14:paraId="712C0203" w14:textId="77777777" w:rsidR="00CB4B38" w:rsidRDefault="00000000">
      <w:pPr>
        <w:ind w:left="715"/>
      </w:pPr>
      <w:r>
        <w:t xml:space="preserve">DBMS_OUTPUT.PUT_LINE(C);  </w:t>
      </w:r>
    </w:p>
    <w:p w14:paraId="40561A1C" w14:textId="77777777" w:rsidR="00CB4B38" w:rsidRDefault="00000000">
      <w:pPr>
        <w:ind w:left="715"/>
      </w:pPr>
      <w:r>
        <w:t xml:space="preserve">END; </w:t>
      </w:r>
    </w:p>
    <w:p w14:paraId="4234891A" w14:textId="77777777" w:rsidR="00CB4B38" w:rsidRDefault="00000000">
      <w:pPr>
        <w:numPr>
          <w:ilvl w:val="0"/>
          <w:numId w:val="2"/>
        </w:numPr>
        <w:spacing w:after="55" w:line="259" w:lineRule="auto"/>
        <w:ind w:hanging="360"/>
      </w:pPr>
      <w:r>
        <w:rPr>
          <w:color w:val="000000"/>
        </w:rPr>
        <w:t xml:space="preserve">Create a PL/SQL procedure </w:t>
      </w:r>
      <w:r>
        <w:rPr>
          <w:color w:val="FF0000"/>
        </w:rPr>
        <w:t xml:space="preserve">SALARY_SHEET </w:t>
      </w:r>
      <w:r>
        <w:rPr>
          <w:color w:val="000000"/>
        </w:rPr>
        <w:t>that receives</w:t>
      </w:r>
      <w:r>
        <w:rPr>
          <w:color w:val="70AD47"/>
        </w:rPr>
        <w:t xml:space="preserve"> </w:t>
      </w:r>
      <w:proofErr w:type="spellStart"/>
      <w:r>
        <w:rPr>
          <w:i/>
          <w:color w:val="70AD47"/>
        </w:rPr>
        <w:t>empno</w:t>
      </w:r>
      <w:proofErr w:type="spellEnd"/>
      <w:r>
        <w:rPr>
          <w:color w:val="000000"/>
        </w:rPr>
        <w:t xml:space="preserve"> as a parameter and prepares the salary sheet of an employee as per the following rules: </w:t>
      </w:r>
    </w:p>
    <w:p w14:paraId="747C779E" w14:textId="77777777" w:rsidR="00CB4B38" w:rsidRDefault="00000000">
      <w:pPr>
        <w:numPr>
          <w:ilvl w:val="1"/>
          <w:numId w:val="3"/>
        </w:numPr>
        <w:spacing w:after="32"/>
        <w:ind w:hanging="360"/>
      </w:pPr>
      <w:r>
        <w:rPr>
          <w:color w:val="000000"/>
        </w:rPr>
        <w:t xml:space="preserve">Medical Allowance: </w:t>
      </w:r>
      <w:r>
        <w:rPr>
          <w:color w:val="70AD47"/>
        </w:rPr>
        <w:t>10%</w:t>
      </w:r>
      <w:r>
        <w:rPr>
          <w:color w:val="000000"/>
        </w:rPr>
        <w:t xml:space="preserve"> of the salary </w:t>
      </w:r>
    </w:p>
    <w:p w14:paraId="6605EC0C" w14:textId="77777777" w:rsidR="00CB4B38" w:rsidRDefault="00000000">
      <w:pPr>
        <w:numPr>
          <w:ilvl w:val="1"/>
          <w:numId w:val="3"/>
        </w:numPr>
        <w:spacing w:after="34"/>
        <w:ind w:hanging="360"/>
      </w:pPr>
      <w:r>
        <w:rPr>
          <w:color w:val="000000"/>
        </w:rPr>
        <w:t xml:space="preserve">House Rent: </w:t>
      </w:r>
      <w:r>
        <w:rPr>
          <w:color w:val="70AD47"/>
        </w:rPr>
        <w:t>25%</w:t>
      </w:r>
      <w:r>
        <w:rPr>
          <w:color w:val="000000"/>
        </w:rPr>
        <w:t xml:space="preserve"> of the salary </w:t>
      </w:r>
    </w:p>
    <w:p w14:paraId="0C3D67BF" w14:textId="77777777" w:rsidR="00CB4B38" w:rsidRDefault="00000000">
      <w:pPr>
        <w:numPr>
          <w:ilvl w:val="1"/>
          <w:numId w:val="3"/>
        </w:numPr>
        <w:spacing w:after="32"/>
        <w:ind w:hanging="360"/>
      </w:pPr>
      <w:r>
        <w:rPr>
          <w:color w:val="000000"/>
        </w:rPr>
        <w:t xml:space="preserve">Conveyance Allowance: </w:t>
      </w:r>
      <w:r>
        <w:rPr>
          <w:color w:val="70AD47"/>
        </w:rPr>
        <w:t>15%</w:t>
      </w:r>
      <w:r>
        <w:rPr>
          <w:color w:val="000000"/>
        </w:rPr>
        <w:t xml:space="preserve"> of the salary </w:t>
      </w:r>
    </w:p>
    <w:p w14:paraId="2AC1C6A1" w14:textId="77777777" w:rsidR="00CB4B38" w:rsidRDefault="00000000">
      <w:pPr>
        <w:numPr>
          <w:ilvl w:val="1"/>
          <w:numId w:val="3"/>
        </w:numPr>
        <w:spacing w:after="0"/>
        <w:ind w:hanging="360"/>
      </w:pPr>
      <w:r>
        <w:rPr>
          <w:color w:val="000000"/>
        </w:rPr>
        <w:t xml:space="preserve">Tax Deductions: </w:t>
      </w:r>
      <w:r>
        <w:rPr>
          <w:color w:val="70AD47"/>
        </w:rPr>
        <w:t>12%</w:t>
      </w:r>
      <w:r>
        <w:rPr>
          <w:color w:val="000000"/>
        </w:rPr>
        <w:t xml:space="preserve"> of the salary </w:t>
      </w:r>
    </w:p>
    <w:p w14:paraId="66EDE9D3" w14:textId="77777777" w:rsidR="00CB4B38" w:rsidRDefault="00000000">
      <w:pPr>
        <w:spacing w:after="163"/>
        <w:ind w:left="720" w:firstLine="0"/>
      </w:pPr>
      <w:r>
        <w:rPr>
          <w:color w:val="000000"/>
        </w:rPr>
        <w:t xml:space="preserve">The procedure should output the employee’s name, job, computed allowances, tax deductions, and net </w:t>
      </w:r>
      <w:proofErr w:type="gramStart"/>
      <w:r>
        <w:rPr>
          <w:color w:val="000000"/>
        </w:rPr>
        <w:t>salary(</w:t>
      </w:r>
      <w:proofErr w:type="gramEnd"/>
      <w:r>
        <w:rPr>
          <w:color w:val="000000"/>
        </w:rPr>
        <w:t xml:space="preserve">salary after adding all allowances and subtracting Tax) all values in different variables. </w:t>
      </w:r>
    </w:p>
    <w:p w14:paraId="50302D9A" w14:textId="77777777" w:rsidR="00CB4B38" w:rsidRDefault="00000000">
      <w:pPr>
        <w:spacing w:after="137" w:line="259" w:lineRule="auto"/>
        <w:ind w:left="720" w:firstLine="0"/>
      </w:pPr>
      <w:r>
        <w:rPr>
          <w:i/>
          <w:color w:val="000000"/>
          <w:sz w:val="26"/>
        </w:rPr>
        <w:t>You need to make variables to hold all these values</w:t>
      </w:r>
      <w:r>
        <w:rPr>
          <w:color w:val="4472C4"/>
        </w:rPr>
        <w:t xml:space="preserve"> (5)</w:t>
      </w:r>
      <w:r>
        <w:rPr>
          <w:color w:val="000000"/>
        </w:rPr>
        <w:t xml:space="preserve"> </w:t>
      </w:r>
    </w:p>
    <w:p w14:paraId="635240A3" w14:textId="77777777" w:rsidR="00CB4B38" w:rsidRDefault="00000000">
      <w:pPr>
        <w:ind w:left="715"/>
      </w:pPr>
      <w:r>
        <w:t xml:space="preserve">DECLARE </w:t>
      </w:r>
    </w:p>
    <w:p w14:paraId="6586A94B" w14:textId="77777777" w:rsidR="00CB4B38" w:rsidRDefault="00000000">
      <w:pPr>
        <w:ind w:left="715"/>
      </w:pPr>
      <w:r>
        <w:t xml:space="preserve">NO EMP.EMPNO%TYPE; </w:t>
      </w:r>
    </w:p>
    <w:p w14:paraId="7A199AA7" w14:textId="77777777" w:rsidR="00CB4B38" w:rsidRDefault="00000000">
      <w:pPr>
        <w:ind w:left="715"/>
      </w:pPr>
      <w:r>
        <w:t xml:space="preserve">NAME EMP.ENAME%TYPE; </w:t>
      </w:r>
    </w:p>
    <w:p w14:paraId="434EF4E6" w14:textId="77777777" w:rsidR="00CB4B38" w:rsidRDefault="00000000">
      <w:pPr>
        <w:ind w:left="715"/>
      </w:pPr>
      <w:r>
        <w:t xml:space="preserve">J EMP.JOB%TYPE; </w:t>
      </w:r>
    </w:p>
    <w:p w14:paraId="4715FBB0" w14:textId="77777777" w:rsidR="00CB4B38" w:rsidRDefault="00000000">
      <w:pPr>
        <w:ind w:left="715"/>
      </w:pPr>
      <w:r>
        <w:t xml:space="preserve">SALARY EMP.SAL%TYPE; </w:t>
      </w:r>
    </w:p>
    <w:p w14:paraId="31656A80" w14:textId="77777777" w:rsidR="00CB4B38" w:rsidRDefault="00000000">
      <w:pPr>
        <w:ind w:left="715"/>
      </w:pPr>
      <w:r>
        <w:t xml:space="preserve">MA NUMBER; </w:t>
      </w:r>
    </w:p>
    <w:p w14:paraId="1AB388FE" w14:textId="77777777" w:rsidR="00CB4B38" w:rsidRDefault="00000000">
      <w:pPr>
        <w:ind w:left="715"/>
      </w:pPr>
      <w:r>
        <w:t xml:space="preserve">HR NUMBER; </w:t>
      </w:r>
    </w:p>
    <w:p w14:paraId="749B3F9A" w14:textId="77777777" w:rsidR="00CB4B38" w:rsidRDefault="00000000">
      <w:pPr>
        <w:ind w:left="715" w:right="6743"/>
      </w:pPr>
      <w:r>
        <w:t xml:space="preserve">CA NUMBER; TD NUMBER; </w:t>
      </w:r>
    </w:p>
    <w:p w14:paraId="02E3F428" w14:textId="77777777" w:rsidR="00CB4B38" w:rsidRDefault="00000000">
      <w:pPr>
        <w:ind w:left="715"/>
      </w:pPr>
      <w:r>
        <w:t>PROCEDURE SALARY_</w:t>
      </w:r>
      <w:proofErr w:type="gramStart"/>
      <w:r>
        <w:t>SHEET(</w:t>
      </w:r>
      <w:proofErr w:type="gramEnd"/>
      <w:r>
        <w:t xml:space="preserve">NO IN EMP.EMPNO%TYPE, NAME OUT </w:t>
      </w:r>
    </w:p>
    <w:p w14:paraId="7E1A43B9" w14:textId="77777777" w:rsidR="00CB4B38" w:rsidRDefault="00000000">
      <w:pPr>
        <w:ind w:left="715"/>
      </w:pPr>
      <w:r>
        <w:t xml:space="preserve">EMP.ENAME%TYPE, J OUT EMP.JOB%TYPE, SALARY OUT EMP.SAL%TYPE, </w:t>
      </w:r>
    </w:p>
    <w:p w14:paraId="50A4FBF5" w14:textId="77777777" w:rsidR="00CB4B38" w:rsidRDefault="00000000">
      <w:pPr>
        <w:ind w:left="715"/>
      </w:pPr>
      <w:r>
        <w:t xml:space="preserve">MA OUT NUMBER, HR OUT NUMBER, CA OUT NUMBER, TD OUT </w:t>
      </w:r>
    </w:p>
    <w:p w14:paraId="6462B833" w14:textId="77777777" w:rsidR="00CB4B38" w:rsidRDefault="00000000">
      <w:pPr>
        <w:ind w:left="715"/>
      </w:pPr>
      <w:r>
        <w:t xml:space="preserve">NUMBER) IS </w:t>
      </w:r>
    </w:p>
    <w:p w14:paraId="3A416055" w14:textId="77777777" w:rsidR="00CB4B38" w:rsidRDefault="00000000">
      <w:pPr>
        <w:ind w:left="715"/>
      </w:pPr>
      <w:r>
        <w:t xml:space="preserve">BEGIN </w:t>
      </w:r>
    </w:p>
    <w:p w14:paraId="7919749E" w14:textId="77777777" w:rsidR="00CB4B38" w:rsidRDefault="00000000">
      <w:pPr>
        <w:ind w:left="715"/>
      </w:pPr>
      <w:r>
        <w:t xml:space="preserve">SELECT ENAME, JOB, SAL INTO NAME, J, SALARY FROM EMP </w:t>
      </w:r>
      <w:proofErr w:type="gramStart"/>
      <w:r>
        <w:t>WHERE</w:t>
      </w:r>
      <w:proofErr w:type="gramEnd"/>
      <w:r>
        <w:t xml:space="preserve"> </w:t>
      </w:r>
    </w:p>
    <w:p w14:paraId="609BC623" w14:textId="77777777" w:rsidR="00CB4B38" w:rsidRDefault="00000000">
      <w:pPr>
        <w:ind w:left="715"/>
      </w:pPr>
      <w:r>
        <w:t xml:space="preserve">EMPNO = NO; </w:t>
      </w:r>
    </w:p>
    <w:p w14:paraId="530D068E" w14:textId="77777777" w:rsidR="00CB4B38" w:rsidRDefault="00000000">
      <w:pPr>
        <w:ind w:left="715"/>
      </w:pPr>
      <w:proofErr w:type="gramStart"/>
      <w:r>
        <w:t>MA:=</w:t>
      </w:r>
      <w:proofErr w:type="gramEnd"/>
      <w:r>
        <w:t xml:space="preserve"> (SALARY*0.1); </w:t>
      </w:r>
    </w:p>
    <w:p w14:paraId="35C14742" w14:textId="77777777" w:rsidR="00CB4B38" w:rsidRDefault="00000000">
      <w:pPr>
        <w:ind w:left="715"/>
      </w:pPr>
      <w:proofErr w:type="gramStart"/>
      <w:r>
        <w:t>HR:=</w:t>
      </w:r>
      <w:proofErr w:type="gramEnd"/>
      <w:r>
        <w:t xml:space="preserve"> (SALARY*0.25); </w:t>
      </w:r>
    </w:p>
    <w:p w14:paraId="52D7885D" w14:textId="77777777" w:rsidR="00CB4B38" w:rsidRDefault="00000000">
      <w:pPr>
        <w:ind w:left="715" w:right="5663"/>
      </w:pPr>
      <w:proofErr w:type="gramStart"/>
      <w:r>
        <w:t>CA:=</w:t>
      </w:r>
      <w:proofErr w:type="gramEnd"/>
      <w:r>
        <w:t xml:space="preserve"> (SALARY*0.15); TD:= (SALARY*0.12); </w:t>
      </w:r>
    </w:p>
    <w:p w14:paraId="31974C60" w14:textId="77777777" w:rsidR="00CB4B38" w:rsidRDefault="00000000">
      <w:pPr>
        <w:ind w:left="715"/>
      </w:pPr>
      <w:r>
        <w:t xml:space="preserve">END; </w:t>
      </w:r>
    </w:p>
    <w:p w14:paraId="1459CAA1" w14:textId="77777777" w:rsidR="00CB4B38" w:rsidRDefault="00000000">
      <w:pPr>
        <w:ind w:left="715"/>
      </w:pPr>
      <w:r>
        <w:lastRenderedPageBreak/>
        <w:t xml:space="preserve">BEGIN  </w:t>
      </w:r>
    </w:p>
    <w:p w14:paraId="53BF4E77" w14:textId="77777777" w:rsidR="00CB4B38" w:rsidRDefault="00000000">
      <w:pPr>
        <w:ind w:left="715"/>
      </w:pPr>
      <w:proofErr w:type="gramStart"/>
      <w:r>
        <w:t>NO:=</w:t>
      </w:r>
      <w:proofErr w:type="gramEnd"/>
      <w:r>
        <w:t xml:space="preserve"> 7839; </w:t>
      </w:r>
    </w:p>
    <w:p w14:paraId="6D320C1C" w14:textId="77777777" w:rsidR="00CB4B38" w:rsidRDefault="00000000">
      <w:pPr>
        <w:ind w:left="715"/>
      </w:pPr>
      <w:r>
        <w:t>SALARY_</w:t>
      </w:r>
      <w:proofErr w:type="gramStart"/>
      <w:r>
        <w:t>SHEET(</w:t>
      </w:r>
      <w:proofErr w:type="gramEnd"/>
      <w:r>
        <w:t xml:space="preserve">NO, NAME, J, SALARY, MA, HR, CA, TD); </w:t>
      </w:r>
    </w:p>
    <w:p w14:paraId="3407890E" w14:textId="77777777" w:rsidR="00CB4B38" w:rsidRDefault="00000000">
      <w:pPr>
        <w:ind w:left="715"/>
      </w:pPr>
      <w:r>
        <w:t>DBMS_OUTPUT.PUT_</w:t>
      </w:r>
      <w:proofErr w:type="gramStart"/>
      <w:r>
        <w:t>LINE(</w:t>
      </w:r>
      <w:proofErr w:type="gramEnd"/>
      <w:r>
        <w:t xml:space="preserve">'EMPLOYEE NAME: '||NAME); </w:t>
      </w:r>
    </w:p>
    <w:p w14:paraId="2021B3BB" w14:textId="77777777" w:rsidR="00CB4B38" w:rsidRDefault="00000000">
      <w:pPr>
        <w:ind w:left="715"/>
      </w:pPr>
      <w:r>
        <w:t>DBMS_OUTPUT.PUT_</w:t>
      </w:r>
      <w:proofErr w:type="gramStart"/>
      <w:r>
        <w:t>LINE(</w:t>
      </w:r>
      <w:proofErr w:type="gramEnd"/>
      <w:r>
        <w:t xml:space="preserve">'EMPLOYEE JOB: '||J); </w:t>
      </w:r>
    </w:p>
    <w:p w14:paraId="47F8D803" w14:textId="77777777" w:rsidR="00CB4B38" w:rsidRDefault="00000000">
      <w:pPr>
        <w:ind w:left="715"/>
      </w:pPr>
      <w:r>
        <w:t>DBMS_OUTPUT.PUT_</w:t>
      </w:r>
      <w:proofErr w:type="gramStart"/>
      <w:r>
        <w:t>LINE(</w:t>
      </w:r>
      <w:proofErr w:type="gramEnd"/>
      <w:r>
        <w:t xml:space="preserve">'EMPLOYEE SALARY: '||SALARY); </w:t>
      </w:r>
    </w:p>
    <w:p w14:paraId="3083C514" w14:textId="77777777" w:rsidR="00CB4B38" w:rsidRDefault="00000000">
      <w:pPr>
        <w:ind w:left="715"/>
      </w:pPr>
      <w:r>
        <w:t>DBMS_OUTPUT.PUT_</w:t>
      </w:r>
      <w:proofErr w:type="gramStart"/>
      <w:r>
        <w:t>LINE(</w:t>
      </w:r>
      <w:proofErr w:type="gramEnd"/>
      <w:r>
        <w:t xml:space="preserve">'EMPLOYEE MEDICAL ALLOWANCE: '||MA); </w:t>
      </w:r>
    </w:p>
    <w:p w14:paraId="4A2C6FE0" w14:textId="77777777" w:rsidR="00CB4B38" w:rsidRDefault="00000000">
      <w:pPr>
        <w:ind w:left="715"/>
      </w:pPr>
      <w:r>
        <w:t>DBMS_OUTPUT.PUT_</w:t>
      </w:r>
      <w:proofErr w:type="gramStart"/>
      <w:r>
        <w:t>LINE(</w:t>
      </w:r>
      <w:proofErr w:type="gramEnd"/>
      <w:r>
        <w:t xml:space="preserve">'EMPLOYEE HOUSE RENT: '||HR); </w:t>
      </w:r>
    </w:p>
    <w:p w14:paraId="25CCB586" w14:textId="77777777" w:rsidR="00CB4B38" w:rsidRDefault="00000000">
      <w:pPr>
        <w:ind w:left="715"/>
      </w:pPr>
      <w:r>
        <w:t>DBMS_OUTPUT.PUT_</w:t>
      </w:r>
      <w:proofErr w:type="gramStart"/>
      <w:r>
        <w:t>LINE(</w:t>
      </w:r>
      <w:proofErr w:type="gramEnd"/>
      <w:r>
        <w:t xml:space="preserve">'EMPLOYEE CONVEYNCE ALLOWANCE: '||CA); </w:t>
      </w:r>
    </w:p>
    <w:p w14:paraId="395CA4A8" w14:textId="77777777" w:rsidR="00CB4B38" w:rsidRDefault="00000000">
      <w:pPr>
        <w:ind w:left="715"/>
      </w:pPr>
      <w:r>
        <w:t>DBMS_OUTPUT.PUT_</w:t>
      </w:r>
      <w:proofErr w:type="gramStart"/>
      <w:r>
        <w:t>LINE(</w:t>
      </w:r>
      <w:proofErr w:type="gramEnd"/>
      <w:r>
        <w:t xml:space="preserve">'EMPLOYEE TAX DEDUCTION: '||TD); </w:t>
      </w:r>
    </w:p>
    <w:p w14:paraId="322585BE" w14:textId="77777777" w:rsidR="00CB4B38" w:rsidRDefault="00000000">
      <w:pPr>
        <w:ind w:left="715"/>
      </w:pPr>
      <w:proofErr w:type="gramStart"/>
      <w:r>
        <w:t>SALARY:=</w:t>
      </w:r>
      <w:proofErr w:type="gramEnd"/>
      <w:r>
        <w:t xml:space="preserve"> (SALARY+(MA+HR+CA))-TD; </w:t>
      </w:r>
    </w:p>
    <w:p w14:paraId="64889327" w14:textId="77777777" w:rsidR="00CB4B38" w:rsidRDefault="00000000">
      <w:pPr>
        <w:ind w:left="715"/>
      </w:pPr>
      <w:r>
        <w:t>DBMS_OUTPUT.PUT_</w:t>
      </w:r>
      <w:proofErr w:type="gramStart"/>
      <w:r>
        <w:t>LINE(</w:t>
      </w:r>
      <w:proofErr w:type="gramEnd"/>
      <w:r>
        <w:t xml:space="preserve">'EMPLOYEE NET SALARY: '||SALARY); </w:t>
      </w:r>
    </w:p>
    <w:p w14:paraId="668223CB" w14:textId="77777777" w:rsidR="00CB4B38" w:rsidRDefault="00000000">
      <w:pPr>
        <w:ind w:left="715"/>
      </w:pPr>
      <w:r>
        <w:t xml:space="preserve">END; </w:t>
      </w:r>
    </w:p>
    <w:p w14:paraId="29A420C7" w14:textId="77777777" w:rsidR="00CB4B38" w:rsidRDefault="00000000">
      <w:pPr>
        <w:spacing w:after="0" w:line="259" w:lineRule="auto"/>
        <w:ind w:left="720" w:firstLine="0"/>
      </w:pPr>
      <w:r>
        <w:t xml:space="preserve"> </w:t>
      </w:r>
    </w:p>
    <w:p w14:paraId="188A39B4" w14:textId="77777777" w:rsidR="00CB4B38" w:rsidRDefault="00000000">
      <w:pPr>
        <w:spacing w:after="0" w:line="259" w:lineRule="auto"/>
        <w:ind w:left="720" w:firstLine="0"/>
      </w:pPr>
      <w:r>
        <w:t xml:space="preserve"> </w:t>
      </w:r>
    </w:p>
    <w:p w14:paraId="09D465D7" w14:textId="77777777" w:rsidR="00CB4B38" w:rsidRDefault="00000000">
      <w:pPr>
        <w:spacing w:after="0" w:line="259" w:lineRule="auto"/>
        <w:ind w:left="720" w:firstLine="0"/>
      </w:pPr>
      <w:r>
        <w:t xml:space="preserve"> </w:t>
      </w:r>
    </w:p>
    <w:p w14:paraId="3453AC78" w14:textId="77777777" w:rsidR="00CB4B38" w:rsidRDefault="00000000">
      <w:pPr>
        <w:spacing w:after="0" w:line="259" w:lineRule="auto"/>
        <w:ind w:left="720" w:firstLine="0"/>
      </w:pPr>
      <w:r>
        <w:rPr>
          <w:color w:val="000000"/>
        </w:rPr>
        <w:t xml:space="preserve"> </w:t>
      </w:r>
    </w:p>
    <w:p w14:paraId="090C3663" w14:textId="77777777" w:rsidR="00CB4B38" w:rsidRDefault="00000000">
      <w:pPr>
        <w:spacing w:after="0"/>
        <w:ind w:left="715" w:hanging="370"/>
      </w:pPr>
      <w:r>
        <w:rPr>
          <w:color w:val="000000"/>
        </w:rPr>
        <w:t>10.</w:t>
      </w:r>
      <w:r>
        <w:rPr>
          <w:rFonts w:ascii="Arial" w:eastAsia="Arial" w:hAnsi="Arial" w:cs="Arial"/>
          <w:color w:val="000000"/>
        </w:rPr>
        <w:t xml:space="preserve"> </w:t>
      </w:r>
      <w:r>
        <w:rPr>
          <w:color w:val="000000"/>
        </w:rPr>
        <w:t xml:space="preserve">Create a PL/SQL procedure </w:t>
      </w:r>
      <w:r>
        <w:rPr>
          <w:color w:val="FF0000"/>
        </w:rPr>
        <w:t>FIND_MAX</w:t>
      </w:r>
      <w:r>
        <w:rPr>
          <w:color w:val="000000"/>
        </w:rPr>
        <w:t xml:space="preserve"> () that displays the highest salary and the name of the employee receiving the highest salary.</w:t>
      </w:r>
      <w:r>
        <w:rPr>
          <w:color w:val="4472C4"/>
        </w:rPr>
        <w:t xml:space="preserve"> (2)</w:t>
      </w:r>
      <w:r>
        <w:rPr>
          <w:color w:val="000000"/>
        </w:rPr>
        <w:t xml:space="preserve"> </w:t>
      </w:r>
    </w:p>
    <w:p w14:paraId="348F2FAF" w14:textId="77777777" w:rsidR="00CB4B38" w:rsidRDefault="00000000">
      <w:pPr>
        <w:ind w:left="715"/>
      </w:pPr>
      <w:r>
        <w:t xml:space="preserve">DECLARE </w:t>
      </w:r>
    </w:p>
    <w:p w14:paraId="74251D7E" w14:textId="77777777" w:rsidR="00CB4B38" w:rsidRDefault="00000000">
      <w:pPr>
        <w:ind w:left="715"/>
      </w:pPr>
      <w:r>
        <w:t xml:space="preserve">NAME EMP.ENAME%TYPE; </w:t>
      </w:r>
    </w:p>
    <w:p w14:paraId="4EE97192" w14:textId="77777777" w:rsidR="00CB4B38" w:rsidRDefault="00000000">
      <w:pPr>
        <w:ind w:left="715"/>
      </w:pPr>
      <w:r>
        <w:t xml:space="preserve">SALARY EMP.SAL%TYPE; </w:t>
      </w:r>
    </w:p>
    <w:p w14:paraId="6CB6BF2F" w14:textId="77777777" w:rsidR="00CB4B38" w:rsidRDefault="00000000">
      <w:pPr>
        <w:ind w:left="715"/>
      </w:pPr>
      <w:r>
        <w:t>PROCEDURE FIND_</w:t>
      </w:r>
      <w:proofErr w:type="gramStart"/>
      <w:r>
        <w:t>MAX(</w:t>
      </w:r>
      <w:proofErr w:type="gramEnd"/>
      <w:r>
        <w:t xml:space="preserve">NAME OUT EMP.ENAME%TYPE, SALARY OUT </w:t>
      </w:r>
    </w:p>
    <w:p w14:paraId="39D1636A" w14:textId="77777777" w:rsidR="00CB4B38" w:rsidRDefault="00000000">
      <w:pPr>
        <w:ind w:left="715"/>
      </w:pPr>
      <w:r>
        <w:t xml:space="preserve">EMP.SAL%TYPE) IS </w:t>
      </w:r>
    </w:p>
    <w:p w14:paraId="30DF9E5E" w14:textId="77777777" w:rsidR="00CB4B38" w:rsidRDefault="00000000">
      <w:pPr>
        <w:ind w:left="715"/>
      </w:pPr>
      <w:r>
        <w:t xml:space="preserve">BEGIN </w:t>
      </w:r>
    </w:p>
    <w:p w14:paraId="0DCB5338" w14:textId="77777777" w:rsidR="00CB4B38" w:rsidRDefault="00000000">
      <w:pPr>
        <w:ind w:left="715"/>
      </w:pPr>
      <w:r>
        <w:t xml:space="preserve">SELECT ENAME, SAL INTO NAME, SALARY FROM EMP WHERE SAL = (SELECT </w:t>
      </w:r>
    </w:p>
    <w:p w14:paraId="4C44415E" w14:textId="77777777" w:rsidR="00CB4B38" w:rsidRDefault="00000000">
      <w:pPr>
        <w:ind w:left="715"/>
      </w:pPr>
      <w:r>
        <w:t xml:space="preserve">MAX(SAL) FROM EMP); </w:t>
      </w:r>
    </w:p>
    <w:p w14:paraId="718C8B90" w14:textId="77777777" w:rsidR="00CB4B38" w:rsidRDefault="00000000">
      <w:pPr>
        <w:ind w:left="715"/>
      </w:pPr>
      <w:r>
        <w:t xml:space="preserve">DBMS_OUTPUT.PUT_LINE (NAME||' EARNS '||SALARY); </w:t>
      </w:r>
    </w:p>
    <w:p w14:paraId="37D2FA0A" w14:textId="77777777" w:rsidR="00CB4B38" w:rsidRDefault="00000000">
      <w:pPr>
        <w:ind w:left="715"/>
      </w:pPr>
      <w:r>
        <w:t xml:space="preserve">END; </w:t>
      </w:r>
    </w:p>
    <w:p w14:paraId="33CF2CAC" w14:textId="77777777" w:rsidR="00CB4B38" w:rsidRDefault="00000000">
      <w:pPr>
        <w:ind w:left="715"/>
      </w:pPr>
      <w:r>
        <w:t xml:space="preserve">BEGIN  </w:t>
      </w:r>
    </w:p>
    <w:p w14:paraId="2DF19090" w14:textId="77777777" w:rsidR="00CB4B38" w:rsidRDefault="00000000">
      <w:pPr>
        <w:ind w:left="715"/>
      </w:pPr>
      <w:r>
        <w:t xml:space="preserve">   FIND_</w:t>
      </w:r>
      <w:proofErr w:type="gramStart"/>
      <w:r>
        <w:t>MAX(</w:t>
      </w:r>
      <w:proofErr w:type="gramEnd"/>
      <w:r>
        <w:t xml:space="preserve">NAME, SALARY);  </w:t>
      </w:r>
    </w:p>
    <w:p w14:paraId="2743A221" w14:textId="77777777" w:rsidR="00CB4B38" w:rsidRDefault="00000000">
      <w:pPr>
        <w:spacing w:after="50"/>
        <w:ind w:left="715"/>
      </w:pPr>
      <w:r>
        <w:t xml:space="preserve">END; </w:t>
      </w:r>
    </w:p>
    <w:p w14:paraId="68AFA035" w14:textId="77777777" w:rsidR="00CB4B38" w:rsidRDefault="00000000">
      <w:pPr>
        <w:numPr>
          <w:ilvl w:val="0"/>
          <w:numId w:val="4"/>
        </w:numPr>
        <w:spacing w:after="0"/>
        <w:ind w:hanging="360"/>
      </w:pPr>
      <w:r>
        <w:rPr>
          <w:color w:val="000000"/>
        </w:rPr>
        <w:t xml:space="preserve">Create a function named </w:t>
      </w:r>
      <w:r>
        <w:rPr>
          <w:color w:val="FF0000"/>
        </w:rPr>
        <w:t>ANNUAL_SALARY</w:t>
      </w:r>
      <w:r>
        <w:rPr>
          <w:color w:val="000000"/>
        </w:rPr>
        <w:t xml:space="preserve"> that takes salary from table EMP and returns it after multiplying salary with 12. After creating this function, test it on the EMP table.</w:t>
      </w:r>
      <w:r>
        <w:rPr>
          <w:color w:val="4472C4"/>
        </w:rPr>
        <w:t xml:space="preserve"> (1)</w:t>
      </w:r>
      <w:r>
        <w:t xml:space="preserve"> </w:t>
      </w:r>
    </w:p>
    <w:p w14:paraId="34A1F163" w14:textId="77777777" w:rsidR="00CB4B38" w:rsidRDefault="00000000">
      <w:pPr>
        <w:ind w:left="715"/>
      </w:pPr>
      <w:r>
        <w:t>CREATE OR REPLACE FUNCTION ANNUAL_</w:t>
      </w:r>
      <w:proofErr w:type="gramStart"/>
      <w:r>
        <w:t>SAL(</w:t>
      </w:r>
      <w:proofErr w:type="gramEnd"/>
      <w:r>
        <w:t xml:space="preserve">SAL EMP.SAL%TYPE)  </w:t>
      </w:r>
    </w:p>
    <w:p w14:paraId="43B63E87" w14:textId="77777777" w:rsidR="00CB4B38" w:rsidRDefault="00000000">
      <w:pPr>
        <w:ind w:left="715"/>
      </w:pPr>
      <w:r>
        <w:t xml:space="preserve">RETURN NUMBER IS </w:t>
      </w:r>
    </w:p>
    <w:p w14:paraId="41899989" w14:textId="77777777" w:rsidR="00CB4B38" w:rsidRDefault="00000000">
      <w:pPr>
        <w:ind w:left="715"/>
      </w:pPr>
      <w:r>
        <w:t xml:space="preserve">BEGIN </w:t>
      </w:r>
    </w:p>
    <w:p w14:paraId="56D3E41A" w14:textId="77777777" w:rsidR="00CB4B38" w:rsidRDefault="00000000">
      <w:pPr>
        <w:ind w:left="715"/>
      </w:pPr>
      <w:r>
        <w:lastRenderedPageBreak/>
        <w:t xml:space="preserve">RETURN SAL*12; </w:t>
      </w:r>
    </w:p>
    <w:p w14:paraId="19E2904A" w14:textId="77777777" w:rsidR="00CB4B38" w:rsidRDefault="00000000">
      <w:pPr>
        <w:ind w:left="715"/>
      </w:pPr>
      <w:r>
        <w:t xml:space="preserve">END; </w:t>
      </w:r>
    </w:p>
    <w:p w14:paraId="23C62E5E" w14:textId="77777777" w:rsidR="00CB4B38" w:rsidRDefault="00000000">
      <w:pPr>
        <w:spacing w:after="0" w:line="259" w:lineRule="auto"/>
        <w:ind w:left="720" w:firstLine="0"/>
      </w:pPr>
      <w:r>
        <w:t xml:space="preserve"> </w:t>
      </w:r>
    </w:p>
    <w:p w14:paraId="04ED8A91" w14:textId="77777777" w:rsidR="00CB4B38" w:rsidRDefault="00000000">
      <w:pPr>
        <w:ind w:left="715"/>
      </w:pPr>
      <w:r>
        <w:t xml:space="preserve">SELECT </w:t>
      </w:r>
      <w:proofErr w:type="gramStart"/>
      <w:r>
        <w:t>ENAME,SAL</w:t>
      </w:r>
      <w:proofErr w:type="gramEnd"/>
      <w:r>
        <w:t xml:space="preserve">,ANNUAL_SAL(SAL) FROM EMP; </w:t>
      </w:r>
    </w:p>
    <w:p w14:paraId="27E99BEB" w14:textId="77777777" w:rsidR="00CB4B38" w:rsidRDefault="00000000">
      <w:pPr>
        <w:spacing w:after="0" w:line="259" w:lineRule="auto"/>
        <w:ind w:left="720" w:firstLine="0"/>
      </w:pPr>
      <w:r>
        <w:t xml:space="preserve"> </w:t>
      </w:r>
    </w:p>
    <w:p w14:paraId="480F4589" w14:textId="77777777" w:rsidR="00CB4B38" w:rsidRDefault="00000000">
      <w:pPr>
        <w:spacing w:after="14" w:line="259" w:lineRule="auto"/>
        <w:ind w:left="720" w:firstLine="0"/>
      </w:pPr>
      <w:r>
        <w:t xml:space="preserve"> </w:t>
      </w:r>
    </w:p>
    <w:p w14:paraId="0CEB7755" w14:textId="77777777" w:rsidR="00CB4B38" w:rsidRDefault="00000000">
      <w:pPr>
        <w:numPr>
          <w:ilvl w:val="0"/>
          <w:numId w:val="4"/>
        </w:numPr>
        <w:spacing w:after="0"/>
        <w:ind w:hanging="360"/>
      </w:pPr>
      <w:r>
        <w:rPr>
          <w:color w:val="000000"/>
        </w:rPr>
        <w:t xml:space="preserve">Create a function named </w:t>
      </w:r>
      <w:r>
        <w:rPr>
          <w:color w:val="FF0000"/>
        </w:rPr>
        <w:t>NAME_CHANGER</w:t>
      </w:r>
      <w:r>
        <w:rPr>
          <w:color w:val="000000"/>
        </w:rPr>
        <w:t xml:space="preserve"> that takes </w:t>
      </w:r>
      <w:proofErr w:type="spellStart"/>
      <w:r>
        <w:rPr>
          <w:color w:val="000000"/>
        </w:rPr>
        <w:t>ename</w:t>
      </w:r>
      <w:proofErr w:type="spellEnd"/>
      <w:r>
        <w:rPr>
          <w:color w:val="000000"/>
        </w:rPr>
        <w:t xml:space="preserve"> from table emp and returns it after changing the ‘E’ in all names with ‘I’. After creating this function, test it on the EMP table.</w:t>
      </w:r>
      <w:r>
        <w:rPr>
          <w:color w:val="4472C4"/>
        </w:rPr>
        <w:t xml:space="preserve"> (1)</w:t>
      </w:r>
      <w:r>
        <w:t xml:space="preserve"> </w:t>
      </w:r>
    </w:p>
    <w:p w14:paraId="404DB432" w14:textId="77777777" w:rsidR="00CB4B38" w:rsidRDefault="00000000">
      <w:pPr>
        <w:ind w:left="715"/>
      </w:pPr>
      <w:r>
        <w:t>CREATE OR REPLACE FUNCTION NAME_</w:t>
      </w:r>
      <w:proofErr w:type="gramStart"/>
      <w:r>
        <w:t>CHANGER(</w:t>
      </w:r>
      <w:proofErr w:type="gramEnd"/>
      <w:r>
        <w:t xml:space="preserve">NAME </w:t>
      </w:r>
    </w:p>
    <w:p w14:paraId="0006C479" w14:textId="77777777" w:rsidR="00CB4B38" w:rsidRDefault="00000000">
      <w:pPr>
        <w:ind w:left="715"/>
      </w:pPr>
      <w:r>
        <w:t xml:space="preserve">EMP.ENAME%TYPE)  </w:t>
      </w:r>
    </w:p>
    <w:p w14:paraId="1EAC156C" w14:textId="77777777" w:rsidR="00CB4B38" w:rsidRDefault="00000000">
      <w:pPr>
        <w:ind w:left="715"/>
      </w:pPr>
      <w:r>
        <w:t xml:space="preserve">RETURN CHAR IS </w:t>
      </w:r>
    </w:p>
    <w:p w14:paraId="4ABEA44E" w14:textId="77777777" w:rsidR="00CB4B38" w:rsidRDefault="00000000">
      <w:pPr>
        <w:ind w:left="715"/>
      </w:pPr>
      <w:r>
        <w:t xml:space="preserve">BEGIN </w:t>
      </w:r>
    </w:p>
    <w:p w14:paraId="0EB2242C" w14:textId="77777777" w:rsidR="00CB4B38" w:rsidRDefault="00000000">
      <w:pPr>
        <w:ind w:left="715"/>
      </w:pPr>
      <w:r>
        <w:t xml:space="preserve">RETURN </w:t>
      </w:r>
      <w:proofErr w:type="gramStart"/>
      <w:r>
        <w:t>REPLACE(</w:t>
      </w:r>
      <w:proofErr w:type="gramEnd"/>
      <w:r>
        <w:t xml:space="preserve">NAME, 'E','I'); </w:t>
      </w:r>
    </w:p>
    <w:p w14:paraId="63226BAC" w14:textId="77777777" w:rsidR="00CB4B38" w:rsidRDefault="00000000">
      <w:pPr>
        <w:ind w:left="715"/>
      </w:pPr>
      <w:r>
        <w:t xml:space="preserve">END; </w:t>
      </w:r>
    </w:p>
    <w:p w14:paraId="3A898E76" w14:textId="77777777" w:rsidR="00CB4B38" w:rsidRDefault="00000000">
      <w:pPr>
        <w:spacing w:after="0" w:line="259" w:lineRule="auto"/>
        <w:ind w:left="720" w:firstLine="0"/>
      </w:pPr>
      <w:r>
        <w:t xml:space="preserve"> </w:t>
      </w:r>
    </w:p>
    <w:p w14:paraId="4A2B0AB3" w14:textId="77777777" w:rsidR="00CB4B38" w:rsidRDefault="00000000">
      <w:pPr>
        <w:ind w:left="715"/>
      </w:pPr>
      <w:r>
        <w:t xml:space="preserve">SELECT NAME_CHANGER(ENAME) FROM EMP; </w:t>
      </w:r>
    </w:p>
    <w:sectPr w:rsidR="00CB4B38">
      <w:pgSz w:w="12240" w:h="15840"/>
      <w:pgMar w:top="996" w:right="1436" w:bottom="153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DE596E"/>
    <w:multiLevelType w:val="hybridMultilevel"/>
    <w:tmpl w:val="1AAEF016"/>
    <w:lvl w:ilvl="0" w:tplc="23E8F0FC">
      <w:start w:val="11"/>
      <w:numFmt w:val="decimal"/>
      <w:lvlText w:val="%1."/>
      <w:lvlJc w:val="left"/>
      <w:pPr>
        <w:ind w:left="705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BA10A3C4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1DEC2762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392C9E9C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3376C81A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45CE875A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F95C017A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E174E0DA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A17C8808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1CE077FC"/>
    <w:multiLevelType w:val="hybridMultilevel"/>
    <w:tmpl w:val="C6F67270"/>
    <w:lvl w:ilvl="0" w:tplc="A0267912">
      <w:start w:val="1"/>
      <w:numFmt w:val="bullet"/>
      <w:lvlText w:val="•"/>
      <w:lvlJc w:val="left"/>
      <w:pPr>
        <w:ind w:left="61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408CC504">
      <w:start w:val="1"/>
      <w:numFmt w:val="bullet"/>
      <w:lvlText w:val="o"/>
      <w:lvlJc w:val="left"/>
      <w:pPr>
        <w:ind w:left="158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CFA9518">
      <w:start w:val="1"/>
      <w:numFmt w:val="bullet"/>
      <w:lvlText w:val="▪"/>
      <w:lvlJc w:val="left"/>
      <w:pPr>
        <w:ind w:left="230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F404358">
      <w:start w:val="1"/>
      <w:numFmt w:val="bullet"/>
      <w:lvlText w:val="•"/>
      <w:lvlJc w:val="left"/>
      <w:pPr>
        <w:ind w:left="302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C365612">
      <w:start w:val="1"/>
      <w:numFmt w:val="bullet"/>
      <w:lvlText w:val="o"/>
      <w:lvlJc w:val="left"/>
      <w:pPr>
        <w:ind w:left="374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6F3CD86A">
      <w:start w:val="1"/>
      <w:numFmt w:val="bullet"/>
      <w:lvlText w:val="▪"/>
      <w:lvlJc w:val="left"/>
      <w:pPr>
        <w:ind w:left="446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380556C">
      <w:start w:val="1"/>
      <w:numFmt w:val="bullet"/>
      <w:lvlText w:val="•"/>
      <w:lvlJc w:val="left"/>
      <w:pPr>
        <w:ind w:left="518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7D662E2">
      <w:start w:val="1"/>
      <w:numFmt w:val="bullet"/>
      <w:lvlText w:val="o"/>
      <w:lvlJc w:val="left"/>
      <w:pPr>
        <w:ind w:left="590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B642060">
      <w:start w:val="1"/>
      <w:numFmt w:val="bullet"/>
      <w:lvlText w:val="▪"/>
      <w:lvlJc w:val="left"/>
      <w:pPr>
        <w:ind w:left="662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32663721"/>
    <w:multiLevelType w:val="hybridMultilevel"/>
    <w:tmpl w:val="70AE2280"/>
    <w:lvl w:ilvl="0" w:tplc="020C0160">
      <w:start w:val="1"/>
      <w:numFmt w:val="decimal"/>
      <w:lvlText w:val="%1."/>
      <w:lvlJc w:val="left"/>
      <w:pPr>
        <w:ind w:left="705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1632F606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00D2FB38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4B36ED0C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82A2DED0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822C6E06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67A47A28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F5DEF546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2A1E25DC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4A444773"/>
    <w:multiLevelType w:val="hybridMultilevel"/>
    <w:tmpl w:val="7390D95C"/>
    <w:lvl w:ilvl="0" w:tplc="5FD840D6">
      <w:start w:val="7"/>
      <w:numFmt w:val="decimal"/>
      <w:lvlText w:val="%1."/>
      <w:lvlJc w:val="left"/>
      <w:pPr>
        <w:ind w:left="705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A5620F8E">
      <w:start w:val="1"/>
      <w:numFmt w:val="upperLetter"/>
      <w:lvlText w:val="%2"/>
      <w:lvlJc w:val="left"/>
      <w:pPr>
        <w:ind w:left="939"/>
      </w:pPr>
      <w:rPr>
        <w:rFonts w:ascii="Calibri" w:eastAsia="Calibri" w:hAnsi="Calibri" w:cs="Calibri"/>
        <w:b/>
        <w:bCs/>
        <w:i w:val="0"/>
        <w:strike w:val="0"/>
        <w:dstrike w:val="0"/>
        <w:color w:val="ED7D3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14CA0AE0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/>
        <w:bCs/>
        <w:i w:val="0"/>
        <w:strike w:val="0"/>
        <w:dstrike w:val="0"/>
        <w:color w:val="ED7D3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B3B23D44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/>
        <w:bCs/>
        <w:i w:val="0"/>
        <w:strike w:val="0"/>
        <w:dstrike w:val="0"/>
        <w:color w:val="ED7D3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AECA0FAE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/>
        <w:bCs/>
        <w:i w:val="0"/>
        <w:strike w:val="0"/>
        <w:dstrike w:val="0"/>
        <w:color w:val="ED7D3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E8246D5E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/>
        <w:bCs/>
        <w:i w:val="0"/>
        <w:strike w:val="0"/>
        <w:dstrike w:val="0"/>
        <w:color w:val="ED7D3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224660C8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/>
        <w:bCs/>
        <w:i w:val="0"/>
        <w:strike w:val="0"/>
        <w:dstrike w:val="0"/>
        <w:color w:val="ED7D3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4794557E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/>
        <w:bCs/>
        <w:i w:val="0"/>
        <w:strike w:val="0"/>
        <w:dstrike w:val="0"/>
        <w:color w:val="ED7D3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4BBA7F1C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/>
        <w:bCs/>
        <w:i w:val="0"/>
        <w:strike w:val="0"/>
        <w:dstrike w:val="0"/>
        <w:color w:val="ED7D3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63E045B4"/>
    <w:multiLevelType w:val="hybridMultilevel"/>
    <w:tmpl w:val="B12EBA7C"/>
    <w:lvl w:ilvl="0" w:tplc="AF42191E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DB002A12">
      <w:start w:val="1"/>
      <w:numFmt w:val="bullet"/>
      <w:lvlText w:val="•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56CE77DE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14266BEA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83D05C6A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C08674C8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B808ACCC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BFC6B07E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5C882B3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1313296323">
    <w:abstractNumId w:val="2"/>
  </w:num>
  <w:num w:numId="2" w16cid:durableId="1690764205">
    <w:abstractNumId w:val="3"/>
  </w:num>
  <w:num w:numId="3" w16cid:durableId="1640763924">
    <w:abstractNumId w:val="4"/>
  </w:num>
  <w:num w:numId="4" w16cid:durableId="1286741575">
    <w:abstractNumId w:val="0"/>
  </w:num>
  <w:num w:numId="5" w16cid:durableId="18218472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2MTazNDIxNDM2MjVR0lEKTi0uzszPAykwrAUAvhtTYSwAAAA="/>
  </w:docVars>
  <w:rsids>
    <w:rsidRoot w:val="00CB4B38"/>
    <w:rsid w:val="0061159D"/>
    <w:rsid w:val="00C21239"/>
    <w:rsid w:val="00CB4B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F5D92E"/>
  <w15:docId w15:val="{9C880944-8D85-4037-A76E-B2AC466866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5" w:line="249" w:lineRule="auto"/>
      <w:ind w:left="730" w:hanging="10"/>
    </w:pPr>
    <w:rPr>
      <w:rFonts w:ascii="Calibri" w:eastAsia="Calibri" w:hAnsi="Calibri" w:cs="Calibri"/>
      <w:b/>
      <w:color w:val="ED7D31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917</Words>
  <Characters>5232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ed Inshal</dc:creator>
  <cp:keywords/>
  <cp:lastModifiedBy>Osama</cp:lastModifiedBy>
  <cp:revision>2</cp:revision>
  <dcterms:created xsi:type="dcterms:W3CDTF">2022-08-30T14:55:00Z</dcterms:created>
  <dcterms:modified xsi:type="dcterms:W3CDTF">2022-08-30T14:55:00Z</dcterms:modified>
</cp:coreProperties>
</file>